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F9F33" w14:textId="77777777" w:rsidR="00CC3253" w:rsidRDefault="00991E81" w:rsidP="006A1F16">
      <w:pPr>
        <w:jc w:val="right"/>
        <w:rPr>
          <w:rFonts w:ascii="Arial" w:hAnsi="Arial" w:cs="Arial"/>
          <w:b/>
        </w:rPr>
      </w:pPr>
      <w:bookmarkStart w:id="0" w:name="OLE_LINK1"/>
      <w:bookmarkStart w:id="1" w:name="OLE_LINK2"/>
      <w:r>
        <w:rPr>
          <w:rFonts w:ascii="Arial" w:hAnsi="Arial" w:cs="Arial"/>
          <w:b/>
        </w:rPr>
        <w:t xml:space="preserve">Office </w:t>
      </w:r>
      <w:r w:rsidR="00CC3253">
        <w:rPr>
          <w:rFonts w:ascii="Arial" w:hAnsi="Arial" w:cs="Arial"/>
          <w:b/>
        </w:rPr>
        <w:t xml:space="preserve">for Evangelization </w:t>
      </w:r>
    </w:p>
    <w:p w14:paraId="2DFB33A8" w14:textId="77777777" w:rsidR="00991E81" w:rsidRDefault="00991E81" w:rsidP="006A1F16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tholic Diocese of Richmond</w:t>
      </w:r>
    </w:p>
    <w:p w14:paraId="18F97C7D" w14:textId="77777777" w:rsidR="00991E81" w:rsidRDefault="00991E81" w:rsidP="006A1F16">
      <w:pPr>
        <w:jc w:val="right"/>
        <w:rPr>
          <w:rFonts w:ascii="Arial" w:hAnsi="Arial" w:cs="Arial"/>
          <w:b/>
        </w:rPr>
      </w:pPr>
    </w:p>
    <w:p w14:paraId="362993B0" w14:textId="6392AEA3" w:rsidR="0032190E" w:rsidRDefault="0032190E" w:rsidP="006A1F16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Virginia Catholic Day</w:t>
      </w:r>
      <w:r w:rsidR="007A798F">
        <w:rPr>
          <w:rFonts w:ascii="Arial" w:hAnsi="Arial" w:cs="Arial"/>
          <w:b/>
        </w:rPr>
        <w:t xml:space="preserve"> at </w:t>
      </w:r>
      <w:r w:rsidR="00EE6CD0">
        <w:rPr>
          <w:rFonts w:ascii="Arial" w:hAnsi="Arial" w:cs="Arial"/>
          <w:b/>
        </w:rPr>
        <w:t>Busch Gardens</w:t>
      </w:r>
    </w:p>
    <w:p w14:paraId="74139D54" w14:textId="07DFF484" w:rsidR="0032190E" w:rsidRDefault="0032190E" w:rsidP="006A1F16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aturday, </w:t>
      </w:r>
      <w:r w:rsidR="00D60915">
        <w:rPr>
          <w:rFonts w:ascii="Arial" w:hAnsi="Arial" w:cs="Arial"/>
          <w:b/>
        </w:rPr>
        <w:t xml:space="preserve">October </w:t>
      </w:r>
      <w:r w:rsidR="00D00742">
        <w:rPr>
          <w:rFonts w:ascii="Arial" w:hAnsi="Arial" w:cs="Arial"/>
          <w:b/>
        </w:rPr>
        <w:t>5</w:t>
      </w:r>
      <w:r>
        <w:rPr>
          <w:rFonts w:ascii="Arial" w:hAnsi="Arial" w:cs="Arial"/>
          <w:b/>
        </w:rPr>
        <w:t xml:space="preserve">, </w:t>
      </w:r>
      <w:r w:rsidR="000430E0">
        <w:rPr>
          <w:rFonts w:ascii="Arial" w:hAnsi="Arial" w:cs="Arial"/>
          <w:b/>
        </w:rPr>
        <w:t>20</w:t>
      </w:r>
      <w:r w:rsidR="007A798F">
        <w:rPr>
          <w:rFonts w:ascii="Arial" w:hAnsi="Arial" w:cs="Arial"/>
          <w:b/>
        </w:rPr>
        <w:t>2</w:t>
      </w:r>
      <w:r w:rsidR="00D00742">
        <w:rPr>
          <w:rFonts w:ascii="Arial" w:hAnsi="Arial" w:cs="Arial"/>
          <w:b/>
        </w:rPr>
        <w:t>4</w:t>
      </w:r>
    </w:p>
    <w:p w14:paraId="2F8789EA" w14:textId="77777777" w:rsidR="00991E81" w:rsidRDefault="00991E81" w:rsidP="00991E81">
      <w:pPr>
        <w:jc w:val="center"/>
        <w:rPr>
          <w:rFonts w:ascii="Arial" w:hAnsi="Arial" w:cs="Arial"/>
          <w:b/>
        </w:rPr>
      </w:pPr>
    </w:p>
    <w:p w14:paraId="7DC2AD25" w14:textId="701EA565" w:rsidR="00991E81" w:rsidRDefault="00991E81" w:rsidP="00F1047E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communication contains initial information concerning the </w:t>
      </w:r>
      <w:r w:rsidR="0032190E">
        <w:rPr>
          <w:rFonts w:ascii="Arial" w:hAnsi="Arial" w:cs="Arial"/>
          <w:sz w:val="20"/>
          <w:szCs w:val="20"/>
        </w:rPr>
        <w:t xml:space="preserve">Virginia Catholic Day at </w:t>
      </w:r>
      <w:r w:rsidR="00EE6CD0">
        <w:rPr>
          <w:rFonts w:ascii="Arial" w:hAnsi="Arial" w:cs="Arial"/>
          <w:sz w:val="20"/>
          <w:szCs w:val="20"/>
        </w:rPr>
        <w:t>Busch Gardens</w:t>
      </w:r>
      <w:r w:rsidR="0032190E">
        <w:rPr>
          <w:rFonts w:ascii="Arial" w:hAnsi="Arial" w:cs="Arial"/>
          <w:sz w:val="20"/>
          <w:szCs w:val="20"/>
        </w:rPr>
        <w:t>.</w:t>
      </w:r>
      <w:r w:rsidR="00191E8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lease read all the information contained in this communication to ensure you have a full understanding of the event.</w:t>
      </w:r>
    </w:p>
    <w:p w14:paraId="30796E29" w14:textId="77777777" w:rsidR="006A1F16" w:rsidRDefault="006A1F16" w:rsidP="00991E81">
      <w:pPr>
        <w:rPr>
          <w:rFonts w:ascii="Arial" w:hAnsi="Arial" w:cs="Arial"/>
          <w:b/>
          <w:sz w:val="20"/>
          <w:szCs w:val="20"/>
        </w:rPr>
      </w:pPr>
    </w:p>
    <w:p w14:paraId="3D83EF57" w14:textId="5F9A7122" w:rsidR="00991E81" w:rsidRDefault="00991E81" w:rsidP="00031D8A">
      <w:pPr>
        <w:pBdr>
          <w:bottom w:val="single" w:sz="4" w:space="1" w:color="auto"/>
        </w:pBd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What is </w:t>
      </w:r>
      <w:r w:rsidR="0032190E">
        <w:rPr>
          <w:rFonts w:ascii="Arial" w:hAnsi="Arial" w:cs="Arial"/>
          <w:b/>
          <w:sz w:val="20"/>
          <w:szCs w:val="20"/>
        </w:rPr>
        <w:t>Virginia Catholic Day</w:t>
      </w:r>
      <w:r w:rsidR="00FF2144">
        <w:rPr>
          <w:rFonts w:ascii="Arial" w:hAnsi="Arial" w:cs="Arial"/>
          <w:b/>
          <w:sz w:val="20"/>
          <w:szCs w:val="20"/>
        </w:rPr>
        <w:t xml:space="preserve"> at Busch Gardens</w:t>
      </w:r>
      <w:r>
        <w:rPr>
          <w:rFonts w:ascii="Arial" w:hAnsi="Arial" w:cs="Arial"/>
          <w:b/>
          <w:sz w:val="20"/>
          <w:szCs w:val="20"/>
        </w:rPr>
        <w:t>?</w:t>
      </w:r>
    </w:p>
    <w:p w14:paraId="3B9EB7FE" w14:textId="4AFE6D98" w:rsidR="00EA444E" w:rsidRDefault="00F65191" w:rsidP="00991E8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invite families, youth ministries, and young adult groups from around the Diocese to</w:t>
      </w:r>
      <w:r w:rsidR="00EA444E">
        <w:rPr>
          <w:rFonts w:ascii="Arial" w:hAnsi="Arial" w:cs="Arial"/>
          <w:sz w:val="20"/>
          <w:szCs w:val="20"/>
        </w:rPr>
        <w:t xml:space="preserve"> Busch Gardens for a day of fun and fellowship. </w:t>
      </w:r>
      <w:r>
        <w:rPr>
          <w:rFonts w:ascii="Arial" w:hAnsi="Arial" w:cs="Arial"/>
          <w:sz w:val="20"/>
          <w:szCs w:val="20"/>
        </w:rPr>
        <w:t xml:space="preserve">The </w:t>
      </w:r>
      <w:r w:rsidR="00EA444E">
        <w:rPr>
          <w:rFonts w:ascii="Arial" w:hAnsi="Arial" w:cs="Arial"/>
          <w:sz w:val="20"/>
          <w:szCs w:val="20"/>
        </w:rPr>
        <w:t xml:space="preserve">day includes admission to the park, Sunday Vigil Mass, and dinner as a Diocese.  </w:t>
      </w:r>
    </w:p>
    <w:p w14:paraId="798D2262" w14:textId="77777777" w:rsidR="00EA444E" w:rsidRDefault="00EA444E" w:rsidP="00991E81">
      <w:pPr>
        <w:rPr>
          <w:rFonts w:ascii="Arial" w:hAnsi="Arial" w:cs="Arial"/>
          <w:sz w:val="20"/>
          <w:szCs w:val="20"/>
        </w:rPr>
      </w:pPr>
    </w:p>
    <w:p w14:paraId="3A7154AC" w14:textId="6603B99F" w:rsidR="006A1F16" w:rsidRDefault="0032190E" w:rsidP="00031D8A">
      <w:pPr>
        <w:pBdr>
          <w:bottom w:val="single" w:sz="4" w:space="1" w:color="auto"/>
        </w:pBd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What is the schedule of the day (Saturday, </w:t>
      </w:r>
      <w:r w:rsidR="00D00742">
        <w:rPr>
          <w:rFonts w:ascii="Arial" w:hAnsi="Arial" w:cs="Arial"/>
          <w:b/>
          <w:sz w:val="20"/>
          <w:szCs w:val="20"/>
        </w:rPr>
        <w:t>October 5</w:t>
      </w:r>
      <w:r w:rsidR="0002124A">
        <w:rPr>
          <w:rFonts w:ascii="Arial" w:hAnsi="Arial" w:cs="Arial"/>
          <w:b/>
          <w:sz w:val="20"/>
          <w:szCs w:val="20"/>
        </w:rPr>
        <w:t xml:space="preserve">, </w:t>
      </w:r>
      <w:r w:rsidR="00D00742">
        <w:rPr>
          <w:rFonts w:ascii="Arial" w:hAnsi="Arial" w:cs="Arial"/>
          <w:b/>
          <w:sz w:val="20"/>
          <w:szCs w:val="20"/>
        </w:rPr>
        <w:t>2024</w:t>
      </w:r>
      <w:r>
        <w:rPr>
          <w:rFonts w:ascii="Arial" w:hAnsi="Arial" w:cs="Arial"/>
          <w:b/>
          <w:sz w:val="20"/>
          <w:szCs w:val="20"/>
        </w:rPr>
        <w:t>)?</w:t>
      </w:r>
    </w:p>
    <w:p w14:paraId="28CA2D9E" w14:textId="77777777" w:rsidR="006A1F16" w:rsidRDefault="006A1F16" w:rsidP="006A1F16">
      <w:pPr>
        <w:pStyle w:val="Default"/>
        <w:rPr>
          <w:sz w:val="20"/>
          <w:szCs w:val="20"/>
        </w:rPr>
      </w:pPr>
    </w:p>
    <w:p w14:paraId="6F44C5C9" w14:textId="77777777" w:rsidR="0032190E" w:rsidRDefault="00EE6CD0" w:rsidP="006A1F16">
      <w:pPr>
        <w:pStyle w:val="Default"/>
        <w:rPr>
          <w:sz w:val="20"/>
          <w:szCs w:val="20"/>
        </w:rPr>
      </w:pPr>
      <w:r>
        <w:rPr>
          <w:sz w:val="20"/>
          <w:szCs w:val="20"/>
        </w:rPr>
        <w:t>10</w:t>
      </w:r>
      <w:r w:rsidR="0032190E">
        <w:rPr>
          <w:sz w:val="20"/>
          <w:szCs w:val="20"/>
        </w:rPr>
        <w:t>:</w:t>
      </w:r>
      <w:r>
        <w:rPr>
          <w:sz w:val="20"/>
          <w:szCs w:val="20"/>
        </w:rPr>
        <w:t>0</w:t>
      </w:r>
      <w:r w:rsidR="0032190E">
        <w:rPr>
          <w:sz w:val="20"/>
          <w:szCs w:val="20"/>
        </w:rPr>
        <w:t>0 am</w:t>
      </w:r>
      <w:r w:rsidR="0032190E">
        <w:rPr>
          <w:sz w:val="20"/>
          <w:szCs w:val="20"/>
        </w:rPr>
        <w:tab/>
      </w:r>
      <w:r>
        <w:rPr>
          <w:sz w:val="20"/>
          <w:szCs w:val="20"/>
        </w:rPr>
        <w:t>Busch Gardens</w:t>
      </w:r>
      <w:r w:rsidR="0032190E">
        <w:rPr>
          <w:sz w:val="20"/>
          <w:szCs w:val="20"/>
        </w:rPr>
        <w:t xml:space="preserve"> opens, pick-up tickets near </w:t>
      </w:r>
      <w:r>
        <w:rPr>
          <w:sz w:val="20"/>
          <w:szCs w:val="20"/>
        </w:rPr>
        <w:t>the front entrance</w:t>
      </w:r>
    </w:p>
    <w:p w14:paraId="3C64A37C" w14:textId="77777777" w:rsidR="0032190E" w:rsidRDefault="0032190E" w:rsidP="006A1F16">
      <w:pPr>
        <w:pStyle w:val="Default"/>
        <w:rPr>
          <w:sz w:val="20"/>
          <w:szCs w:val="20"/>
        </w:rPr>
      </w:pPr>
    </w:p>
    <w:p w14:paraId="7BE0A270" w14:textId="77777777" w:rsidR="0032190E" w:rsidRDefault="0032190E" w:rsidP="006A1F16">
      <w:pPr>
        <w:pStyle w:val="Default"/>
        <w:rPr>
          <w:sz w:val="20"/>
          <w:szCs w:val="20"/>
        </w:rPr>
      </w:pPr>
      <w:r>
        <w:rPr>
          <w:sz w:val="20"/>
          <w:szCs w:val="20"/>
        </w:rPr>
        <w:t>12:00 pm</w:t>
      </w:r>
      <w:r>
        <w:rPr>
          <w:sz w:val="20"/>
          <w:szCs w:val="20"/>
        </w:rPr>
        <w:tab/>
        <w:t>Ticket pickup ends</w:t>
      </w:r>
      <w:r w:rsidR="0031664F">
        <w:rPr>
          <w:sz w:val="20"/>
          <w:szCs w:val="20"/>
        </w:rPr>
        <w:t xml:space="preserve"> </w:t>
      </w:r>
    </w:p>
    <w:p w14:paraId="73C48D15" w14:textId="77777777" w:rsidR="0032190E" w:rsidRDefault="0032190E" w:rsidP="0032190E">
      <w:pPr>
        <w:pStyle w:val="Default"/>
        <w:ind w:left="1440" w:hanging="1440"/>
        <w:rPr>
          <w:sz w:val="20"/>
          <w:szCs w:val="20"/>
        </w:rPr>
      </w:pPr>
    </w:p>
    <w:p w14:paraId="56655C22" w14:textId="0448237E" w:rsidR="0032190E" w:rsidRPr="00E64397" w:rsidRDefault="0032190E" w:rsidP="0032190E">
      <w:pPr>
        <w:pStyle w:val="Default"/>
        <w:ind w:left="1440" w:hanging="1440"/>
        <w:rPr>
          <w:sz w:val="20"/>
          <w:szCs w:val="20"/>
        </w:rPr>
      </w:pPr>
      <w:r>
        <w:rPr>
          <w:sz w:val="20"/>
          <w:szCs w:val="20"/>
        </w:rPr>
        <w:t>3:</w:t>
      </w:r>
      <w:r w:rsidR="000B6379">
        <w:rPr>
          <w:sz w:val="20"/>
          <w:szCs w:val="20"/>
        </w:rPr>
        <w:t>3</w:t>
      </w:r>
      <w:r w:rsidR="00F1047E">
        <w:rPr>
          <w:sz w:val="20"/>
          <w:szCs w:val="20"/>
        </w:rPr>
        <w:t>0</w:t>
      </w:r>
      <w:r w:rsidRPr="00E64397">
        <w:rPr>
          <w:sz w:val="20"/>
          <w:szCs w:val="20"/>
        </w:rPr>
        <w:t xml:space="preserve"> pm</w:t>
      </w:r>
      <w:r w:rsidRPr="00E64397">
        <w:rPr>
          <w:sz w:val="20"/>
          <w:szCs w:val="20"/>
        </w:rPr>
        <w:tab/>
      </w:r>
      <w:r w:rsidR="004C25AE" w:rsidRPr="00E64397">
        <w:rPr>
          <w:sz w:val="20"/>
          <w:szCs w:val="20"/>
        </w:rPr>
        <w:t xml:space="preserve">Celebration </w:t>
      </w:r>
      <w:r w:rsidR="00EE6CD0">
        <w:rPr>
          <w:sz w:val="20"/>
          <w:szCs w:val="20"/>
        </w:rPr>
        <w:t>o</w:t>
      </w:r>
      <w:r w:rsidR="004C25AE" w:rsidRPr="00E64397">
        <w:rPr>
          <w:sz w:val="20"/>
          <w:szCs w:val="20"/>
        </w:rPr>
        <w:t>f Sunday Vigil Mass at</w:t>
      </w:r>
      <w:r w:rsidR="00E64397" w:rsidRPr="00E64397">
        <w:rPr>
          <w:sz w:val="20"/>
          <w:szCs w:val="20"/>
        </w:rPr>
        <w:t xml:space="preserve"> </w:t>
      </w:r>
      <w:r w:rsidR="00EE6CD0">
        <w:rPr>
          <w:sz w:val="20"/>
          <w:szCs w:val="20"/>
        </w:rPr>
        <w:t>Abbey Stone Theatre at Busch Gardens</w:t>
      </w:r>
    </w:p>
    <w:p w14:paraId="098C67C9" w14:textId="77777777" w:rsidR="0032190E" w:rsidRPr="00E64397" w:rsidRDefault="0032190E" w:rsidP="0032190E">
      <w:pPr>
        <w:pStyle w:val="Default"/>
        <w:ind w:left="1440" w:hanging="1440"/>
        <w:rPr>
          <w:sz w:val="20"/>
          <w:szCs w:val="20"/>
        </w:rPr>
      </w:pPr>
    </w:p>
    <w:p w14:paraId="6A763EEB" w14:textId="77777777" w:rsidR="0032190E" w:rsidRDefault="0032190E" w:rsidP="0032190E">
      <w:pPr>
        <w:pStyle w:val="Default"/>
        <w:ind w:left="1440" w:hanging="1440"/>
        <w:rPr>
          <w:sz w:val="20"/>
          <w:szCs w:val="20"/>
        </w:rPr>
      </w:pPr>
      <w:r w:rsidRPr="00E64397">
        <w:rPr>
          <w:sz w:val="20"/>
          <w:szCs w:val="20"/>
        </w:rPr>
        <w:t>5:</w:t>
      </w:r>
      <w:r w:rsidR="00E27870">
        <w:rPr>
          <w:sz w:val="20"/>
          <w:szCs w:val="20"/>
        </w:rPr>
        <w:t>3</w:t>
      </w:r>
      <w:r w:rsidRPr="00E64397">
        <w:rPr>
          <w:sz w:val="20"/>
          <w:szCs w:val="20"/>
        </w:rPr>
        <w:t>0 pm</w:t>
      </w:r>
      <w:r w:rsidRPr="00E64397">
        <w:rPr>
          <w:sz w:val="20"/>
          <w:szCs w:val="20"/>
        </w:rPr>
        <w:tab/>
        <w:t xml:space="preserve">Diocesan all-you-can eat dinner buffet at </w:t>
      </w:r>
      <w:r w:rsidR="00EE6CD0">
        <w:rPr>
          <w:sz w:val="20"/>
          <w:szCs w:val="20"/>
        </w:rPr>
        <w:t>the Black Forest Pavilion</w:t>
      </w:r>
      <w:r w:rsidR="00E64397" w:rsidRPr="00E64397">
        <w:rPr>
          <w:sz w:val="20"/>
          <w:szCs w:val="20"/>
        </w:rPr>
        <w:t xml:space="preserve"> opens</w:t>
      </w:r>
    </w:p>
    <w:p w14:paraId="5558A05A" w14:textId="77777777" w:rsidR="0032190E" w:rsidRDefault="0032190E" w:rsidP="00BE032E">
      <w:pPr>
        <w:pStyle w:val="Default"/>
        <w:rPr>
          <w:sz w:val="20"/>
          <w:szCs w:val="20"/>
        </w:rPr>
      </w:pPr>
    </w:p>
    <w:p w14:paraId="440C7483" w14:textId="77777777" w:rsidR="0032190E" w:rsidRDefault="00E27870" w:rsidP="0032190E">
      <w:pPr>
        <w:pStyle w:val="Default"/>
        <w:ind w:left="1440" w:hanging="1440"/>
        <w:rPr>
          <w:sz w:val="20"/>
          <w:szCs w:val="20"/>
        </w:rPr>
      </w:pPr>
      <w:r>
        <w:rPr>
          <w:sz w:val="20"/>
          <w:szCs w:val="20"/>
        </w:rPr>
        <w:t>6</w:t>
      </w:r>
      <w:r w:rsidR="0032190E">
        <w:rPr>
          <w:sz w:val="20"/>
          <w:szCs w:val="20"/>
        </w:rPr>
        <w:t>:</w:t>
      </w:r>
      <w:r>
        <w:rPr>
          <w:sz w:val="20"/>
          <w:szCs w:val="20"/>
        </w:rPr>
        <w:t>3</w:t>
      </w:r>
      <w:r w:rsidR="0032190E">
        <w:rPr>
          <w:sz w:val="20"/>
          <w:szCs w:val="20"/>
        </w:rPr>
        <w:t>0 pm</w:t>
      </w:r>
      <w:r w:rsidR="0032190E">
        <w:rPr>
          <w:sz w:val="20"/>
          <w:szCs w:val="20"/>
        </w:rPr>
        <w:tab/>
        <w:t>Diocesan dinner buffet closes</w:t>
      </w:r>
    </w:p>
    <w:p w14:paraId="2CDE9AEF" w14:textId="77777777" w:rsidR="0032190E" w:rsidRDefault="0032190E" w:rsidP="0032190E">
      <w:pPr>
        <w:pStyle w:val="Default"/>
        <w:ind w:left="1440" w:hanging="1440"/>
        <w:rPr>
          <w:sz w:val="20"/>
          <w:szCs w:val="20"/>
        </w:rPr>
      </w:pPr>
    </w:p>
    <w:p w14:paraId="72EA9864" w14:textId="599059B7" w:rsidR="006A1F16" w:rsidRDefault="00E64397" w:rsidP="0032190E">
      <w:pPr>
        <w:pStyle w:val="Default"/>
        <w:ind w:left="1440" w:hanging="1440"/>
        <w:rPr>
          <w:sz w:val="20"/>
          <w:szCs w:val="20"/>
        </w:rPr>
      </w:pPr>
      <w:r>
        <w:rPr>
          <w:sz w:val="20"/>
          <w:szCs w:val="20"/>
        </w:rPr>
        <w:t>1</w:t>
      </w:r>
      <w:r w:rsidR="007A798F">
        <w:rPr>
          <w:sz w:val="20"/>
          <w:szCs w:val="20"/>
        </w:rPr>
        <w:t>1</w:t>
      </w:r>
      <w:r w:rsidR="0032190E">
        <w:rPr>
          <w:sz w:val="20"/>
          <w:szCs w:val="20"/>
        </w:rPr>
        <w:t xml:space="preserve">:00 </w:t>
      </w:r>
      <w:r w:rsidR="007A798F">
        <w:rPr>
          <w:sz w:val="20"/>
          <w:szCs w:val="20"/>
        </w:rPr>
        <w:t>p</w:t>
      </w:r>
      <w:r w:rsidR="0032190E">
        <w:rPr>
          <w:sz w:val="20"/>
          <w:szCs w:val="20"/>
        </w:rPr>
        <w:t>m</w:t>
      </w:r>
      <w:r w:rsidR="0032190E">
        <w:rPr>
          <w:sz w:val="20"/>
          <w:szCs w:val="20"/>
        </w:rPr>
        <w:tab/>
      </w:r>
      <w:r w:rsidR="00EE6CD0">
        <w:rPr>
          <w:sz w:val="20"/>
          <w:szCs w:val="20"/>
        </w:rPr>
        <w:t>Busch Gardens</w:t>
      </w:r>
      <w:r w:rsidR="0032190E">
        <w:rPr>
          <w:sz w:val="20"/>
          <w:szCs w:val="20"/>
        </w:rPr>
        <w:t xml:space="preserve"> </w:t>
      </w:r>
      <w:r w:rsidR="00BE032E">
        <w:rPr>
          <w:sz w:val="20"/>
          <w:szCs w:val="20"/>
        </w:rPr>
        <w:t>closes.</w:t>
      </w:r>
      <w:r w:rsidR="006A1F16" w:rsidRPr="006A1F16">
        <w:rPr>
          <w:sz w:val="20"/>
          <w:szCs w:val="20"/>
        </w:rPr>
        <w:t xml:space="preserve"> </w:t>
      </w:r>
    </w:p>
    <w:p w14:paraId="4AC37D3D" w14:textId="77777777" w:rsidR="00BE032E" w:rsidRPr="00BE032E" w:rsidRDefault="00BE032E" w:rsidP="0032190E">
      <w:pPr>
        <w:pStyle w:val="Default"/>
        <w:ind w:left="1440" w:hanging="1440"/>
        <w:rPr>
          <w:sz w:val="20"/>
          <w:szCs w:val="20"/>
        </w:rPr>
      </w:pPr>
    </w:p>
    <w:p w14:paraId="2CE51ECD" w14:textId="4FBD9E60" w:rsidR="007D0054" w:rsidRPr="00BE032E" w:rsidRDefault="00BE032E" w:rsidP="00991E81">
      <w:pPr>
        <w:rPr>
          <w:rFonts w:ascii="Arial" w:hAnsi="Arial" w:cs="Arial"/>
          <w:i/>
          <w:iCs/>
          <w:sz w:val="20"/>
          <w:szCs w:val="20"/>
        </w:rPr>
      </w:pPr>
      <w:r w:rsidRPr="00BE032E">
        <w:rPr>
          <w:rFonts w:ascii="Arial" w:hAnsi="Arial" w:cs="Arial"/>
          <w:i/>
          <w:iCs/>
          <w:sz w:val="20"/>
          <w:szCs w:val="20"/>
        </w:rPr>
        <w:t>Note: At 6 pm the park begins their Howl-O-Scream event</w:t>
      </w:r>
      <w:r>
        <w:rPr>
          <w:rFonts w:ascii="Arial" w:hAnsi="Arial" w:cs="Arial"/>
          <w:i/>
          <w:iCs/>
          <w:sz w:val="20"/>
          <w:szCs w:val="20"/>
        </w:rPr>
        <w:t xml:space="preserve">, parental discretion is advised. </w:t>
      </w:r>
    </w:p>
    <w:p w14:paraId="0EB40314" w14:textId="77777777" w:rsidR="00BE032E" w:rsidRDefault="00BE032E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</w:p>
    <w:p w14:paraId="6CDB7CA8" w14:textId="175ABA91" w:rsidR="00991E81" w:rsidRPr="00031D8A" w:rsidRDefault="00991E81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Who should attend the </w:t>
      </w:r>
      <w:r w:rsidR="0032190E">
        <w:rPr>
          <w:rFonts w:ascii="Arial" w:hAnsi="Arial" w:cs="Arial"/>
          <w:b/>
          <w:sz w:val="20"/>
          <w:szCs w:val="20"/>
        </w:rPr>
        <w:t>Virginia Catholic Day</w:t>
      </w:r>
      <w:r>
        <w:rPr>
          <w:rFonts w:ascii="Arial" w:hAnsi="Arial" w:cs="Arial"/>
          <w:b/>
          <w:sz w:val="20"/>
          <w:szCs w:val="20"/>
        </w:rPr>
        <w:t>?</w:t>
      </w:r>
    </w:p>
    <w:p w14:paraId="3F6B4505" w14:textId="3EB3247D" w:rsidR="00EA444E" w:rsidRDefault="00FF2144" w:rsidP="00991E8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 event is open to all youth</w:t>
      </w:r>
      <w:r w:rsidR="00F6519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families</w:t>
      </w:r>
      <w:r w:rsidR="00F65191">
        <w:rPr>
          <w:rFonts w:ascii="Arial" w:hAnsi="Arial" w:cs="Arial"/>
          <w:sz w:val="20"/>
          <w:szCs w:val="20"/>
        </w:rPr>
        <w:t>, and young adults</w:t>
      </w:r>
      <w:r>
        <w:rPr>
          <w:rFonts w:ascii="Arial" w:hAnsi="Arial" w:cs="Arial"/>
          <w:sz w:val="20"/>
          <w:szCs w:val="20"/>
        </w:rPr>
        <w:t xml:space="preserve"> from around the Diocese.  You can </w:t>
      </w:r>
      <w:r w:rsidR="00EA444E">
        <w:rPr>
          <w:rFonts w:ascii="Arial" w:hAnsi="Arial" w:cs="Arial"/>
          <w:sz w:val="20"/>
          <w:szCs w:val="20"/>
        </w:rPr>
        <w:t xml:space="preserve">register </w:t>
      </w:r>
      <w:r>
        <w:rPr>
          <w:rFonts w:ascii="Arial" w:hAnsi="Arial" w:cs="Arial"/>
          <w:sz w:val="20"/>
          <w:szCs w:val="20"/>
        </w:rPr>
        <w:t>as</w:t>
      </w:r>
      <w:r w:rsidR="00EA444E">
        <w:rPr>
          <w:rFonts w:ascii="Arial" w:hAnsi="Arial" w:cs="Arial"/>
          <w:sz w:val="20"/>
          <w:szCs w:val="20"/>
        </w:rPr>
        <w:t xml:space="preserve"> either</w:t>
      </w:r>
      <w:r>
        <w:rPr>
          <w:rFonts w:ascii="Arial" w:hAnsi="Arial" w:cs="Arial"/>
          <w:sz w:val="20"/>
          <w:szCs w:val="20"/>
        </w:rPr>
        <w:t xml:space="preserve"> a group, </w:t>
      </w:r>
      <w:r w:rsidR="00EA444E">
        <w:rPr>
          <w:rFonts w:ascii="Arial" w:hAnsi="Arial" w:cs="Arial"/>
          <w:sz w:val="20"/>
          <w:szCs w:val="20"/>
        </w:rPr>
        <w:t xml:space="preserve">a </w:t>
      </w:r>
      <w:r>
        <w:rPr>
          <w:rFonts w:ascii="Arial" w:hAnsi="Arial" w:cs="Arial"/>
          <w:sz w:val="20"/>
          <w:szCs w:val="20"/>
        </w:rPr>
        <w:t xml:space="preserve">family or an individual.  </w:t>
      </w:r>
    </w:p>
    <w:p w14:paraId="259D1159" w14:textId="77777777" w:rsidR="00991E81" w:rsidRDefault="00991E81" w:rsidP="00991E81">
      <w:pPr>
        <w:rPr>
          <w:rFonts w:ascii="Arial" w:hAnsi="Arial" w:cs="Arial"/>
          <w:sz w:val="20"/>
          <w:szCs w:val="20"/>
        </w:rPr>
      </w:pPr>
    </w:p>
    <w:p w14:paraId="15AF40ED" w14:textId="77777777" w:rsidR="00A943B5" w:rsidRPr="00031D8A" w:rsidRDefault="004C25AE" w:rsidP="00A943B5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What are some of the </w:t>
      </w:r>
      <w:r w:rsidR="00D60915">
        <w:rPr>
          <w:rFonts w:ascii="Arial" w:hAnsi="Arial" w:cs="Arial"/>
          <w:b/>
          <w:sz w:val="20"/>
          <w:szCs w:val="20"/>
        </w:rPr>
        <w:t>logistics</w:t>
      </w:r>
      <w:r>
        <w:rPr>
          <w:rFonts w:ascii="Arial" w:hAnsi="Arial" w:cs="Arial"/>
          <w:b/>
          <w:sz w:val="20"/>
          <w:szCs w:val="20"/>
        </w:rPr>
        <w:t xml:space="preserve"> for me to be aware of?</w:t>
      </w:r>
    </w:p>
    <w:p w14:paraId="7F5A8369" w14:textId="77777777" w:rsidR="00A943B5" w:rsidRDefault="00A943B5" w:rsidP="00A943B5">
      <w:pPr>
        <w:pStyle w:val="ListParagraph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ticket purchases will be made online through our online registration system</w:t>
      </w:r>
      <w:r w:rsidR="004C25AE">
        <w:rPr>
          <w:rFonts w:ascii="Arial" w:hAnsi="Arial" w:cs="Arial"/>
          <w:sz w:val="20"/>
          <w:szCs w:val="20"/>
        </w:rPr>
        <w:t>.</w:t>
      </w:r>
    </w:p>
    <w:p w14:paraId="4E703FA4" w14:textId="4D54A9B0" w:rsidR="00A943B5" w:rsidRPr="00EE3621" w:rsidRDefault="004C25AE" w:rsidP="00A943B5">
      <w:pPr>
        <w:pStyle w:val="ListParagraph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A943B5">
        <w:rPr>
          <w:rFonts w:ascii="Arial" w:hAnsi="Arial" w:cs="Arial"/>
          <w:sz w:val="20"/>
          <w:szCs w:val="20"/>
        </w:rPr>
        <w:t xml:space="preserve">ll tickets </w:t>
      </w:r>
      <w:r w:rsidR="00A943B5" w:rsidRPr="00EE3621">
        <w:rPr>
          <w:rFonts w:ascii="Arial" w:hAnsi="Arial" w:cs="Arial"/>
          <w:sz w:val="20"/>
          <w:szCs w:val="20"/>
        </w:rPr>
        <w:t xml:space="preserve">will be picked up onsite </w:t>
      </w:r>
      <w:r w:rsidRPr="00EE3621">
        <w:rPr>
          <w:rFonts w:ascii="Arial" w:hAnsi="Arial" w:cs="Arial"/>
          <w:sz w:val="20"/>
          <w:szCs w:val="20"/>
        </w:rPr>
        <w:t xml:space="preserve">on Saturday, </w:t>
      </w:r>
      <w:r w:rsidR="00D00742">
        <w:rPr>
          <w:rFonts w:ascii="Arial" w:hAnsi="Arial" w:cs="Arial"/>
          <w:sz w:val="20"/>
          <w:szCs w:val="20"/>
        </w:rPr>
        <w:t>October 5</w:t>
      </w:r>
      <w:r w:rsidR="0002124A" w:rsidRPr="00EE3621">
        <w:rPr>
          <w:rFonts w:ascii="Arial" w:hAnsi="Arial" w:cs="Arial"/>
          <w:sz w:val="20"/>
          <w:szCs w:val="20"/>
        </w:rPr>
        <w:t xml:space="preserve">, </w:t>
      </w:r>
      <w:r w:rsidR="00D00742">
        <w:rPr>
          <w:rFonts w:ascii="Arial" w:hAnsi="Arial" w:cs="Arial"/>
          <w:sz w:val="20"/>
          <w:szCs w:val="20"/>
        </w:rPr>
        <w:t>2024</w:t>
      </w:r>
      <w:r w:rsidR="00FD55A7">
        <w:rPr>
          <w:rFonts w:ascii="Arial" w:hAnsi="Arial" w:cs="Arial"/>
          <w:sz w:val="20"/>
          <w:szCs w:val="20"/>
        </w:rPr>
        <w:t>,</w:t>
      </w:r>
      <w:r w:rsidRPr="00EE3621">
        <w:rPr>
          <w:rFonts w:ascii="Arial" w:hAnsi="Arial" w:cs="Arial"/>
          <w:sz w:val="20"/>
          <w:szCs w:val="20"/>
        </w:rPr>
        <w:t xml:space="preserve"> at </w:t>
      </w:r>
      <w:r w:rsidR="00EE6CD0" w:rsidRPr="00EE3621">
        <w:rPr>
          <w:rFonts w:ascii="Arial" w:hAnsi="Arial" w:cs="Arial"/>
          <w:sz w:val="20"/>
          <w:szCs w:val="20"/>
        </w:rPr>
        <w:t>Busch Gardens</w:t>
      </w:r>
      <w:r w:rsidR="00E27870" w:rsidRPr="00EE3621">
        <w:rPr>
          <w:rFonts w:ascii="Arial" w:hAnsi="Arial" w:cs="Arial"/>
          <w:sz w:val="20"/>
          <w:szCs w:val="20"/>
        </w:rPr>
        <w:t xml:space="preserve"> </w:t>
      </w:r>
      <w:r w:rsidR="00FD55A7">
        <w:rPr>
          <w:rFonts w:ascii="Arial" w:hAnsi="Arial" w:cs="Arial"/>
          <w:sz w:val="20"/>
          <w:szCs w:val="20"/>
        </w:rPr>
        <w:t>front entrance near kiosks</w:t>
      </w:r>
      <w:r w:rsidR="00E27870" w:rsidRPr="00EE3621">
        <w:rPr>
          <w:rFonts w:ascii="Arial" w:hAnsi="Arial" w:cs="Arial"/>
          <w:sz w:val="20"/>
          <w:szCs w:val="20"/>
        </w:rPr>
        <w:t>.</w:t>
      </w:r>
    </w:p>
    <w:p w14:paraId="43465104" w14:textId="77777777" w:rsidR="007D0054" w:rsidRPr="00EE3621" w:rsidRDefault="00A943B5" w:rsidP="007D0054">
      <w:pPr>
        <w:pStyle w:val="ListParagraph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EE3621">
        <w:rPr>
          <w:rFonts w:ascii="Arial" w:hAnsi="Arial" w:cs="Arial"/>
          <w:sz w:val="20"/>
          <w:szCs w:val="20"/>
        </w:rPr>
        <w:t xml:space="preserve">All individuals who purchase tickets </w:t>
      </w:r>
      <w:r w:rsidR="004C25AE" w:rsidRPr="00EE3621">
        <w:rPr>
          <w:rFonts w:ascii="Arial" w:hAnsi="Arial" w:cs="Arial"/>
          <w:sz w:val="20"/>
          <w:szCs w:val="20"/>
        </w:rPr>
        <w:t xml:space="preserve">for the all-you-can-eat dinner </w:t>
      </w:r>
      <w:r w:rsidRPr="00EE3621">
        <w:rPr>
          <w:rFonts w:ascii="Arial" w:hAnsi="Arial" w:cs="Arial"/>
          <w:sz w:val="20"/>
          <w:szCs w:val="20"/>
        </w:rPr>
        <w:t xml:space="preserve">will have a </w:t>
      </w:r>
      <w:r w:rsidR="007D0054" w:rsidRPr="00EE3621">
        <w:rPr>
          <w:rFonts w:ascii="Arial" w:hAnsi="Arial" w:cs="Arial"/>
          <w:sz w:val="20"/>
          <w:szCs w:val="20"/>
        </w:rPr>
        <w:t>wrist band.</w:t>
      </w:r>
      <w:r w:rsidR="00191E85" w:rsidRPr="00EE3621">
        <w:rPr>
          <w:rFonts w:ascii="Arial" w:hAnsi="Arial" w:cs="Arial"/>
          <w:sz w:val="20"/>
          <w:szCs w:val="20"/>
        </w:rPr>
        <w:t xml:space="preserve"> </w:t>
      </w:r>
      <w:r w:rsidR="007D0054" w:rsidRPr="00EE3621">
        <w:rPr>
          <w:rFonts w:ascii="Arial" w:hAnsi="Arial" w:cs="Arial"/>
          <w:sz w:val="20"/>
          <w:szCs w:val="20"/>
        </w:rPr>
        <w:t>The wrist band will get individuals in</w:t>
      </w:r>
      <w:r w:rsidR="004C25AE" w:rsidRPr="00EE3621">
        <w:rPr>
          <w:rFonts w:ascii="Arial" w:hAnsi="Arial" w:cs="Arial"/>
          <w:sz w:val="20"/>
          <w:szCs w:val="20"/>
        </w:rPr>
        <w:t xml:space="preserve">to the </w:t>
      </w:r>
      <w:r w:rsidR="007D0054" w:rsidRPr="00EE3621">
        <w:rPr>
          <w:rFonts w:ascii="Arial" w:hAnsi="Arial" w:cs="Arial"/>
          <w:sz w:val="20"/>
          <w:szCs w:val="20"/>
        </w:rPr>
        <w:t>all-you-can eat dinner.</w:t>
      </w:r>
    </w:p>
    <w:p w14:paraId="7B9EE981" w14:textId="77777777" w:rsidR="00D60915" w:rsidRPr="00EE3621" w:rsidRDefault="00D60915" w:rsidP="007D0054">
      <w:pPr>
        <w:pStyle w:val="ListParagraph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EE3621">
        <w:rPr>
          <w:rFonts w:ascii="Arial" w:hAnsi="Arial" w:cs="Arial"/>
          <w:sz w:val="20"/>
          <w:szCs w:val="20"/>
        </w:rPr>
        <w:t>Howl-O-Scream begins around 6:00 pm and may not be suitable for children under the age of 13.</w:t>
      </w:r>
    </w:p>
    <w:p w14:paraId="07025998" w14:textId="36805621" w:rsidR="00EA444E" w:rsidRPr="00EE3621" w:rsidRDefault="00727A74" w:rsidP="00F65470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EE3621">
        <w:rPr>
          <w:rFonts w:ascii="Arial" w:hAnsi="Arial" w:cs="Arial"/>
          <w:sz w:val="20"/>
          <w:szCs w:val="20"/>
        </w:rPr>
        <w:t xml:space="preserve">The all-you-can eat </w:t>
      </w:r>
      <w:r w:rsidR="00C30ADA">
        <w:rPr>
          <w:rFonts w:ascii="Arial" w:hAnsi="Arial" w:cs="Arial"/>
          <w:sz w:val="20"/>
          <w:szCs w:val="20"/>
        </w:rPr>
        <w:t xml:space="preserve">buffet </w:t>
      </w:r>
      <w:r w:rsidRPr="00EE3621">
        <w:rPr>
          <w:rFonts w:ascii="Arial" w:hAnsi="Arial" w:cs="Arial"/>
          <w:sz w:val="20"/>
          <w:szCs w:val="20"/>
        </w:rPr>
        <w:t>dinner</w:t>
      </w:r>
      <w:r w:rsidR="00FD55A7">
        <w:rPr>
          <w:rFonts w:ascii="Arial" w:hAnsi="Arial" w:cs="Arial"/>
          <w:sz w:val="20"/>
          <w:szCs w:val="20"/>
        </w:rPr>
        <w:t xml:space="preserve"> will have </w:t>
      </w:r>
      <w:r w:rsidR="00CC1D17" w:rsidRPr="00EE3621">
        <w:rPr>
          <w:rFonts w:ascii="Arial" w:hAnsi="Arial" w:cs="Arial"/>
          <w:sz w:val="20"/>
          <w:szCs w:val="20"/>
        </w:rPr>
        <w:t>vegetarian and gluten free options available for</w:t>
      </w:r>
      <w:r w:rsidR="00EA444E" w:rsidRPr="00EE3621">
        <w:rPr>
          <w:rFonts w:ascii="Arial" w:hAnsi="Arial" w:cs="Arial"/>
          <w:sz w:val="20"/>
          <w:szCs w:val="20"/>
        </w:rPr>
        <w:t xml:space="preserve"> people who request those in the online registration system.</w:t>
      </w:r>
    </w:p>
    <w:p w14:paraId="7BF3E762" w14:textId="77777777" w:rsidR="00FC664F" w:rsidRPr="00EE3621" w:rsidRDefault="00FC664F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</w:p>
    <w:p w14:paraId="57009DE0" w14:textId="77777777" w:rsidR="00991E81" w:rsidRPr="00EE3621" w:rsidRDefault="0032190E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  <w:r w:rsidRPr="00EE3621">
        <w:rPr>
          <w:rFonts w:ascii="Arial" w:hAnsi="Arial" w:cs="Arial"/>
          <w:b/>
          <w:sz w:val="20"/>
          <w:szCs w:val="20"/>
        </w:rPr>
        <w:t>What are</w:t>
      </w:r>
      <w:r w:rsidR="00991E81" w:rsidRPr="00EE3621">
        <w:rPr>
          <w:rFonts w:ascii="Arial" w:hAnsi="Arial" w:cs="Arial"/>
          <w:b/>
          <w:sz w:val="20"/>
          <w:szCs w:val="20"/>
        </w:rPr>
        <w:t xml:space="preserve"> the </w:t>
      </w:r>
      <w:r w:rsidRPr="00EE3621">
        <w:rPr>
          <w:rFonts w:ascii="Arial" w:hAnsi="Arial" w:cs="Arial"/>
          <w:b/>
          <w:sz w:val="20"/>
          <w:szCs w:val="20"/>
        </w:rPr>
        <w:t>costs</w:t>
      </w:r>
      <w:r w:rsidR="00991E81" w:rsidRPr="00EE3621">
        <w:rPr>
          <w:rFonts w:ascii="Arial" w:hAnsi="Arial" w:cs="Arial"/>
          <w:b/>
          <w:sz w:val="20"/>
          <w:szCs w:val="20"/>
        </w:rPr>
        <w:t>?</w:t>
      </w:r>
    </w:p>
    <w:p w14:paraId="4DB57D34" w14:textId="77777777" w:rsidR="00B33C52" w:rsidRPr="00EE3621" w:rsidRDefault="0032190E" w:rsidP="0032190E">
      <w:pPr>
        <w:pStyle w:val="C1RolesBullet"/>
        <w:numPr>
          <w:ilvl w:val="0"/>
          <w:numId w:val="0"/>
        </w:numPr>
        <w:ind w:left="360" w:hanging="360"/>
        <w:rPr>
          <w:rFonts w:ascii="Arial" w:hAnsi="Arial" w:cs="Arial"/>
          <w:sz w:val="20"/>
          <w:szCs w:val="20"/>
        </w:rPr>
      </w:pPr>
      <w:r w:rsidRPr="00EE3621">
        <w:rPr>
          <w:rFonts w:ascii="Arial" w:hAnsi="Arial" w:cs="Arial"/>
          <w:sz w:val="20"/>
          <w:szCs w:val="20"/>
        </w:rPr>
        <w:t>There are t</w:t>
      </w:r>
      <w:r w:rsidR="004C25AE" w:rsidRPr="00EE3621">
        <w:rPr>
          <w:rFonts w:ascii="Arial" w:hAnsi="Arial" w:cs="Arial"/>
          <w:sz w:val="20"/>
          <w:szCs w:val="20"/>
        </w:rPr>
        <w:t>hree</w:t>
      </w:r>
      <w:r w:rsidRPr="00EE3621">
        <w:rPr>
          <w:rFonts w:ascii="Arial" w:hAnsi="Arial" w:cs="Arial"/>
          <w:sz w:val="20"/>
          <w:szCs w:val="20"/>
        </w:rPr>
        <w:t xml:space="preserve"> options available to all individuals this year to choose from which include:</w:t>
      </w:r>
    </w:p>
    <w:p w14:paraId="46912422" w14:textId="77777777" w:rsidR="0032190E" w:rsidRPr="00EE3621" w:rsidRDefault="0032190E" w:rsidP="0032190E">
      <w:pPr>
        <w:pStyle w:val="C1RolesBullet"/>
        <w:numPr>
          <w:ilvl w:val="0"/>
          <w:numId w:val="0"/>
        </w:numPr>
        <w:ind w:left="360" w:hanging="360"/>
        <w:rPr>
          <w:rFonts w:ascii="Arial" w:hAnsi="Arial" w:cs="Arial"/>
          <w:sz w:val="20"/>
          <w:szCs w:val="20"/>
        </w:rPr>
      </w:pPr>
    </w:p>
    <w:p w14:paraId="492409F0" w14:textId="53847FF6" w:rsidR="0032190E" w:rsidRPr="00EE3621" w:rsidRDefault="0032190E" w:rsidP="0032190E">
      <w:pPr>
        <w:pStyle w:val="C1RolesBullet"/>
        <w:numPr>
          <w:ilvl w:val="0"/>
          <w:numId w:val="17"/>
        </w:numPr>
        <w:rPr>
          <w:rFonts w:ascii="Arial" w:hAnsi="Arial" w:cs="Arial"/>
          <w:sz w:val="20"/>
          <w:szCs w:val="20"/>
          <w:u w:val="single"/>
        </w:rPr>
      </w:pPr>
      <w:r w:rsidRPr="00EE3621">
        <w:rPr>
          <w:rFonts w:ascii="Arial" w:hAnsi="Arial" w:cs="Arial"/>
          <w:b/>
          <w:sz w:val="20"/>
          <w:szCs w:val="20"/>
          <w:u w:val="single"/>
        </w:rPr>
        <w:t>All-inclusive ($</w:t>
      </w:r>
      <w:r w:rsidR="009A295A">
        <w:rPr>
          <w:rFonts w:ascii="Arial" w:hAnsi="Arial" w:cs="Arial"/>
          <w:b/>
          <w:sz w:val="20"/>
          <w:szCs w:val="20"/>
          <w:u w:val="single"/>
        </w:rPr>
        <w:t>7</w:t>
      </w:r>
      <w:r w:rsidR="009A5771">
        <w:rPr>
          <w:rFonts w:ascii="Arial" w:hAnsi="Arial" w:cs="Arial"/>
          <w:b/>
          <w:sz w:val="20"/>
          <w:szCs w:val="20"/>
          <w:u w:val="single"/>
        </w:rPr>
        <w:t>9</w:t>
      </w:r>
      <w:r w:rsidRPr="00EE3621">
        <w:rPr>
          <w:rFonts w:ascii="Arial" w:hAnsi="Arial" w:cs="Arial"/>
          <w:b/>
          <w:sz w:val="20"/>
          <w:szCs w:val="20"/>
          <w:u w:val="single"/>
        </w:rPr>
        <w:t xml:space="preserve"> per individual):</w:t>
      </w:r>
      <w:r w:rsidR="00191E85" w:rsidRPr="00EE3621">
        <w:rPr>
          <w:rFonts w:ascii="Arial" w:hAnsi="Arial" w:cs="Arial"/>
          <w:sz w:val="20"/>
          <w:szCs w:val="20"/>
        </w:rPr>
        <w:t xml:space="preserve"> </w:t>
      </w:r>
      <w:r w:rsidRPr="00EE3621">
        <w:rPr>
          <w:rFonts w:ascii="Arial" w:hAnsi="Arial" w:cs="Arial"/>
          <w:sz w:val="20"/>
          <w:szCs w:val="20"/>
        </w:rPr>
        <w:t xml:space="preserve">Includes admission to the park (including </w:t>
      </w:r>
      <w:r w:rsidR="00EE6CD0" w:rsidRPr="00EE3621">
        <w:rPr>
          <w:rFonts w:ascii="Arial" w:hAnsi="Arial" w:cs="Arial"/>
          <w:sz w:val="20"/>
          <w:szCs w:val="20"/>
        </w:rPr>
        <w:t>Howl-O-Scream</w:t>
      </w:r>
      <w:r w:rsidRPr="00EE3621">
        <w:rPr>
          <w:rFonts w:ascii="Arial" w:hAnsi="Arial" w:cs="Arial"/>
          <w:sz w:val="20"/>
          <w:szCs w:val="20"/>
        </w:rPr>
        <w:t>), Sunday Vigil Mass, and All-You-Can Eat Dinner Buffet</w:t>
      </w:r>
    </w:p>
    <w:p w14:paraId="069E1103" w14:textId="77777777" w:rsidR="0032190E" w:rsidRPr="00EE3621" w:rsidRDefault="0032190E" w:rsidP="0032190E">
      <w:pPr>
        <w:pStyle w:val="C1RolesBullet"/>
        <w:numPr>
          <w:ilvl w:val="0"/>
          <w:numId w:val="0"/>
        </w:numPr>
        <w:ind w:left="720"/>
        <w:rPr>
          <w:rFonts w:ascii="Arial" w:hAnsi="Arial" w:cs="Arial"/>
          <w:sz w:val="20"/>
          <w:szCs w:val="20"/>
          <w:u w:val="single"/>
        </w:rPr>
      </w:pPr>
    </w:p>
    <w:p w14:paraId="78FF44E0" w14:textId="12BAE5D6" w:rsidR="004C25AE" w:rsidRPr="00EE3621" w:rsidRDefault="004C25AE" w:rsidP="004C25AE">
      <w:pPr>
        <w:pStyle w:val="C1RolesBullet"/>
        <w:numPr>
          <w:ilvl w:val="0"/>
          <w:numId w:val="17"/>
        </w:numPr>
        <w:rPr>
          <w:rFonts w:ascii="Arial" w:hAnsi="Arial" w:cs="Arial"/>
          <w:sz w:val="20"/>
          <w:szCs w:val="20"/>
          <w:u w:val="single"/>
        </w:rPr>
      </w:pPr>
      <w:r w:rsidRPr="00EE3621">
        <w:rPr>
          <w:rFonts w:ascii="Arial" w:hAnsi="Arial" w:cs="Arial"/>
          <w:b/>
          <w:sz w:val="20"/>
          <w:szCs w:val="20"/>
          <w:u w:val="single"/>
        </w:rPr>
        <w:t>Single-Day Admission Ticket ($</w:t>
      </w:r>
      <w:r w:rsidR="009A295A">
        <w:rPr>
          <w:rFonts w:ascii="Arial" w:hAnsi="Arial" w:cs="Arial"/>
          <w:b/>
          <w:sz w:val="20"/>
          <w:szCs w:val="20"/>
          <w:u w:val="single"/>
        </w:rPr>
        <w:t>5</w:t>
      </w:r>
      <w:r w:rsidR="00066289">
        <w:rPr>
          <w:rFonts w:ascii="Arial" w:hAnsi="Arial" w:cs="Arial"/>
          <w:b/>
          <w:sz w:val="20"/>
          <w:szCs w:val="20"/>
          <w:u w:val="single"/>
        </w:rPr>
        <w:t>3</w:t>
      </w:r>
      <w:r w:rsidR="00E27870" w:rsidRPr="00EE3621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Pr="00EE3621">
        <w:rPr>
          <w:rFonts w:ascii="Arial" w:hAnsi="Arial" w:cs="Arial"/>
          <w:b/>
          <w:sz w:val="20"/>
          <w:szCs w:val="20"/>
          <w:u w:val="single"/>
        </w:rPr>
        <w:t>per individual):</w:t>
      </w:r>
      <w:r w:rsidR="00191E85" w:rsidRPr="00EE3621">
        <w:rPr>
          <w:rFonts w:ascii="Arial" w:hAnsi="Arial" w:cs="Arial"/>
          <w:sz w:val="20"/>
          <w:szCs w:val="20"/>
        </w:rPr>
        <w:t xml:space="preserve"> </w:t>
      </w:r>
      <w:r w:rsidRPr="00EE3621">
        <w:rPr>
          <w:rFonts w:ascii="Arial" w:hAnsi="Arial" w:cs="Arial"/>
          <w:sz w:val="20"/>
          <w:szCs w:val="20"/>
        </w:rPr>
        <w:t xml:space="preserve">Includes admission to the park (including </w:t>
      </w:r>
      <w:r w:rsidR="00EE6CD0" w:rsidRPr="00EE3621">
        <w:rPr>
          <w:rFonts w:ascii="Arial" w:hAnsi="Arial" w:cs="Arial"/>
          <w:sz w:val="20"/>
          <w:szCs w:val="20"/>
        </w:rPr>
        <w:t>Howl-O-Scream</w:t>
      </w:r>
      <w:r w:rsidRPr="00EE3621">
        <w:rPr>
          <w:rFonts w:ascii="Arial" w:hAnsi="Arial" w:cs="Arial"/>
          <w:sz w:val="20"/>
          <w:szCs w:val="20"/>
        </w:rPr>
        <w:t>) and Sunday Vigil Mass</w:t>
      </w:r>
    </w:p>
    <w:p w14:paraId="74024CB1" w14:textId="77777777" w:rsidR="004C25AE" w:rsidRPr="00EE3621" w:rsidRDefault="004C25AE" w:rsidP="004C25AE">
      <w:pPr>
        <w:pStyle w:val="ListParagraph"/>
        <w:rPr>
          <w:rFonts w:ascii="Arial" w:hAnsi="Arial" w:cs="Arial"/>
          <w:b/>
          <w:sz w:val="20"/>
          <w:szCs w:val="20"/>
          <w:u w:val="single"/>
        </w:rPr>
      </w:pPr>
    </w:p>
    <w:p w14:paraId="1745244E" w14:textId="7FB876D0" w:rsidR="006B7F51" w:rsidRPr="00EE3621" w:rsidRDefault="004C25AE" w:rsidP="006B7F51">
      <w:pPr>
        <w:pStyle w:val="C1RolesBullet"/>
        <w:numPr>
          <w:ilvl w:val="0"/>
          <w:numId w:val="17"/>
        </w:numPr>
        <w:rPr>
          <w:rFonts w:ascii="Arial" w:hAnsi="Arial" w:cs="Arial"/>
          <w:sz w:val="20"/>
          <w:szCs w:val="20"/>
          <w:u w:val="single"/>
        </w:rPr>
      </w:pPr>
      <w:r w:rsidRPr="00EE3621">
        <w:rPr>
          <w:rFonts w:ascii="Arial" w:hAnsi="Arial" w:cs="Arial"/>
          <w:b/>
          <w:sz w:val="20"/>
          <w:szCs w:val="20"/>
          <w:u w:val="single"/>
        </w:rPr>
        <w:t>All-You Can Eat Dinner Buffet ONLY</w:t>
      </w:r>
      <w:r w:rsidR="0032190E" w:rsidRPr="00EE3621">
        <w:rPr>
          <w:rFonts w:ascii="Arial" w:hAnsi="Arial" w:cs="Arial"/>
          <w:b/>
          <w:sz w:val="20"/>
          <w:szCs w:val="20"/>
          <w:u w:val="single"/>
        </w:rPr>
        <w:t xml:space="preserve"> ($</w:t>
      </w:r>
      <w:r w:rsidR="009A295A">
        <w:rPr>
          <w:rFonts w:ascii="Arial" w:hAnsi="Arial" w:cs="Arial"/>
          <w:b/>
          <w:sz w:val="20"/>
          <w:szCs w:val="20"/>
          <w:u w:val="single"/>
        </w:rPr>
        <w:t>2</w:t>
      </w:r>
      <w:r w:rsidR="009A5771">
        <w:rPr>
          <w:rFonts w:ascii="Arial" w:hAnsi="Arial" w:cs="Arial"/>
          <w:b/>
          <w:sz w:val="20"/>
          <w:szCs w:val="20"/>
          <w:u w:val="single"/>
        </w:rPr>
        <w:t>6</w:t>
      </w:r>
      <w:r w:rsidR="0032190E" w:rsidRPr="00EE3621">
        <w:rPr>
          <w:rFonts w:ascii="Arial" w:hAnsi="Arial" w:cs="Arial"/>
          <w:b/>
          <w:sz w:val="20"/>
          <w:szCs w:val="20"/>
          <w:u w:val="single"/>
        </w:rPr>
        <w:t xml:space="preserve"> per individual):</w:t>
      </w:r>
      <w:r w:rsidR="00191E85" w:rsidRPr="00EE3621">
        <w:rPr>
          <w:rFonts w:ascii="Arial" w:hAnsi="Arial" w:cs="Arial"/>
          <w:sz w:val="20"/>
          <w:szCs w:val="20"/>
        </w:rPr>
        <w:t xml:space="preserve"> </w:t>
      </w:r>
      <w:r w:rsidRPr="00EE3621">
        <w:rPr>
          <w:rFonts w:ascii="Arial" w:hAnsi="Arial" w:cs="Arial"/>
          <w:sz w:val="20"/>
          <w:szCs w:val="20"/>
        </w:rPr>
        <w:t xml:space="preserve">Includes </w:t>
      </w:r>
      <w:r w:rsidR="0032190E" w:rsidRPr="00EE3621">
        <w:rPr>
          <w:rFonts w:ascii="Arial" w:hAnsi="Arial" w:cs="Arial"/>
          <w:sz w:val="20"/>
          <w:szCs w:val="20"/>
        </w:rPr>
        <w:t>Sunday Vigil Mass, and All-You-Can Eat Dinner Buffet</w:t>
      </w:r>
      <w:r w:rsidR="0012122E">
        <w:rPr>
          <w:rFonts w:ascii="Arial" w:hAnsi="Arial" w:cs="Arial"/>
          <w:sz w:val="20"/>
          <w:szCs w:val="20"/>
        </w:rPr>
        <w:t xml:space="preserve">. </w:t>
      </w:r>
      <w:r w:rsidR="0012122E" w:rsidRPr="0012122E">
        <w:rPr>
          <w:rFonts w:ascii="Arial" w:hAnsi="Arial" w:cs="Arial"/>
          <w:sz w:val="20"/>
          <w:szCs w:val="20"/>
        </w:rPr>
        <w:t>This option does not include admission to the park. Attendees must provide their own ticket/pass to the park to take advantage of this option.</w:t>
      </w:r>
    </w:p>
    <w:p w14:paraId="528E7D81" w14:textId="77777777" w:rsidR="006B7F51" w:rsidRDefault="00D216F7" w:rsidP="00991E8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u w:val="single"/>
        </w:rPr>
        <w:br w:type="page"/>
      </w:r>
      <w:r w:rsidR="006B7F51">
        <w:rPr>
          <w:rFonts w:ascii="Arial" w:hAnsi="Arial" w:cs="Arial"/>
          <w:b/>
          <w:sz w:val="20"/>
          <w:szCs w:val="20"/>
          <w:u w:val="single"/>
        </w:rPr>
        <w:lastRenderedPageBreak/>
        <w:t>IMPORTANT NOTES:</w:t>
      </w:r>
      <w:r w:rsidR="00191E85">
        <w:rPr>
          <w:rFonts w:ascii="Arial" w:hAnsi="Arial" w:cs="Arial"/>
          <w:sz w:val="20"/>
          <w:szCs w:val="20"/>
        </w:rPr>
        <w:t xml:space="preserve"> </w:t>
      </w:r>
    </w:p>
    <w:p w14:paraId="3F71AE68" w14:textId="77777777" w:rsidR="006B7F51" w:rsidRPr="00FF2144" w:rsidRDefault="006B7F51" w:rsidP="00663BBE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</w:rPr>
      </w:pPr>
      <w:r w:rsidRPr="00663BBE">
        <w:rPr>
          <w:rFonts w:ascii="Arial" w:hAnsi="Arial" w:cs="Arial"/>
          <w:b/>
          <w:sz w:val="20"/>
          <w:szCs w:val="20"/>
        </w:rPr>
        <w:t>Any individual can enter the park without purchasing tickets through the Diocese.</w:t>
      </w:r>
      <w:r w:rsidR="00191E85">
        <w:rPr>
          <w:rFonts w:ascii="Arial" w:hAnsi="Arial" w:cs="Arial"/>
          <w:b/>
          <w:sz w:val="20"/>
          <w:szCs w:val="20"/>
        </w:rPr>
        <w:t xml:space="preserve"> </w:t>
      </w:r>
      <w:r w:rsidRPr="00663BBE">
        <w:rPr>
          <w:rFonts w:ascii="Arial" w:hAnsi="Arial" w:cs="Arial"/>
          <w:b/>
          <w:sz w:val="20"/>
          <w:szCs w:val="20"/>
        </w:rPr>
        <w:t xml:space="preserve">In addition, the Sunday </w:t>
      </w:r>
      <w:r w:rsidRPr="00FF2144">
        <w:rPr>
          <w:rFonts w:ascii="Arial" w:hAnsi="Arial" w:cs="Arial"/>
          <w:b/>
          <w:sz w:val="20"/>
          <w:szCs w:val="20"/>
        </w:rPr>
        <w:t xml:space="preserve">Vigil Mass does </w:t>
      </w:r>
      <w:r w:rsidRPr="00FF2144">
        <w:rPr>
          <w:rFonts w:ascii="Arial" w:hAnsi="Arial" w:cs="Arial"/>
          <w:b/>
          <w:sz w:val="20"/>
          <w:szCs w:val="20"/>
          <w:u w:val="single"/>
        </w:rPr>
        <w:t>NOT</w:t>
      </w:r>
      <w:r w:rsidRPr="00FF2144">
        <w:rPr>
          <w:rFonts w:ascii="Arial" w:hAnsi="Arial" w:cs="Arial"/>
          <w:b/>
          <w:sz w:val="20"/>
          <w:szCs w:val="20"/>
        </w:rPr>
        <w:t xml:space="preserve"> require ticketing or a cost.</w:t>
      </w:r>
    </w:p>
    <w:p w14:paraId="073C9EE1" w14:textId="0EDD1DFA" w:rsidR="00663BBE" w:rsidRPr="00FF2144" w:rsidRDefault="006B7F51" w:rsidP="00663BBE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</w:rPr>
      </w:pPr>
      <w:r w:rsidRPr="00FF2144">
        <w:rPr>
          <w:rFonts w:ascii="Arial" w:hAnsi="Arial" w:cs="Arial"/>
          <w:sz w:val="20"/>
          <w:szCs w:val="20"/>
        </w:rPr>
        <w:t xml:space="preserve">There is a $5 late fee </w:t>
      </w:r>
      <w:r w:rsidR="00663BBE" w:rsidRPr="00FF2144">
        <w:rPr>
          <w:rFonts w:ascii="Arial" w:hAnsi="Arial" w:cs="Arial"/>
          <w:sz w:val="20"/>
          <w:szCs w:val="20"/>
        </w:rPr>
        <w:t xml:space="preserve">per ticket purchased after </w:t>
      </w:r>
      <w:r w:rsidR="00E800E3">
        <w:rPr>
          <w:rFonts w:ascii="Arial" w:hAnsi="Arial" w:cs="Arial"/>
          <w:sz w:val="20"/>
          <w:szCs w:val="20"/>
          <w:highlight w:val="yellow"/>
        </w:rPr>
        <w:t>Sun</w:t>
      </w:r>
      <w:r w:rsidRPr="00E800E3">
        <w:rPr>
          <w:rFonts w:ascii="Arial" w:hAnsi="Arial" w:cs="Arial"/>
          <w:sz w:val="20"/>
          <w:szCs w:val="20"/>
          <w:highlight w:val="yellow"/>
        </w:rPr>
        <w:t xml:space="preserve">day, </w:t>
      </w:r>
      <w:r w:rsidR="00D60915" w:rsidRPr="00E800E3">
        <w:rPr>
          <w:rFonts w:ascii="Arial" w:hAnsi="Arial" w:cs="Arial"/>
          <w:sz w:val="20"/>
          <w:szCs w:val="20"/>
          <w:highlight w:val="yellow"/>
        </w:rPr>
        <w:t>September</w:t>
      </w:r>
      <w:r w:rsidR="00F24B12" w:rsidRPr="00E800E3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9A5771">
        <w:rPr>
          <w:rFonts w:ascii="Arial" w:hAnsi="Arial" w:cs="Arial"/>
          <w:sz w:val="20"/>
          <w:szCs w:val="20"/>
          <w:highlight w:val="yellow"/>
        </w:rPr>
        <w:t>15</w:t>
      </w:r>
      <w:r w:rsidRPr="00E800E3">
        <w:rPr>
          <w:rFonts w:ascii="Arial" w:hAnsi="Arial" w:cs="Arial"/>
          <w:sz w:val="20"/>
          <w:szCs w:val="20"/>
          <w:highlight w:val="yellow"/>
        </w:rPr>
        <w:t xml:space="preserve">, </w:t>
      </w:r>
      <w:r w:rsidR="00D00742">
        <w:rPr>
          <w:rFonts w:ascii="Arial" w:hAnsi="Arial" w:cs="Arial"/>
          <w:sz w:val="20"/>
          <w:szCs w:val="20"/>
          <w:highlight w:val="yellow"/>
        </w:rPr>
        <w:t>2024</w:t>
      </w:r>
      <w:r w:rsidR="00FD55A7">
        <w:rPr>
          <w:rFonts w:ascii="Arial" w:hAnsi="Arial" w:cs="Arial"/>
          <w:sz w:val="20"/>
          <w:szCs w:val="20"/>
          <w:highlight w:val="yellow"/>
        </w:rPr>
        <w:t>,</w:t>
      </w:r>
      <w:r w:rsidR="00D60915" w:rsidRPr="00E800E3">
        <w:rPr>
          <w:rFonts w:ascii="Arial" w:hAnsi="Arial" w:cs="Arial"/>
          <w:sz w:val="20"/>
          <w:szCs w:val="20"/>
          <w:highlight w:val="yellow"/>
        </w:rPr>
        <w:t xml:space="preserve"> at 11:59</w:t>
      </w:r>
      <w:r w:rsidR="00E27870" w:rsidRPr="00E800E3">
        <w:rPr>
          <w:rFonts w:ascii="Arial" w:hAnsi="Arial" w:cs="Arial"/>
          <w:sz w:val="20"/>
          <w:szCs w:val="20"/>
          <w:highlight w:val="yellow"/>
        </w:rPr>
        <w:t>pm</w:t>
      </w:r>
      <w:r w:rsidRPr="00FF2144">
        <w:rPr>
          <w:rFonts w:ascii="Arial" w:hAnsi="Arial" w:cs="Arial"/>
          <w:sz w:val="20"/>
          <w:szCs w:val="20"/>
        </w:rPr>
        <w:t>.</w:t>
      </w:r>
      <w:r w:rsidR="00191E85" w:rsidRPr="00FF2144">
        <w:rPr>
          <w:rFonts w:ascii="Arial" w:hAnsi="Arial" w:cs="Arial"/>
          <w:sz w:val="20"/>
          <w:szCs w:val="20"/>
        </w:rPr>
        <w:t xml:space="preserve"> </w:t>
      </w:r>
      <w:r w:rsidRPr="00FF2144">
        <w:rPr>
          <w:rFonts w:ascii="Arial" w:hAnsi="Arial" w:cs="Arial"/>
          <w:sz w:val="20"/>
          <w:szCs w:val="20"/>
        </w:rPr>
        <w:t xml:space="preserve">We </w:t>
      </w:r>
      <w:r w:rsidRPr="00FF2144">
        <w:rPr>
          <w:rFonts w:ascii="Arial" w:hAnsi="Arial" w:cs="Arial"/>
          <w:sz w:val="20"/>
          <w:szCs w:val="20"/>
          <w:u w:val="single"/>
        </w:rPr>
        <w:t>will not</w:t>
      </w:r>
      <w:r w:rsidRPr="00FF2144">
        <w:rPr>
          <w:rFonts w:ascii="Arial" w:hAnsi="Arial" w:cs="Arial"/>
          <w:sz w:val="20"/>
          <w:szCs w:val="20"/>
        </w:rPr>
        <w:t xml:space="preserve"> take purchases over the phone</w:t>
      </w:r>
      <w:r w:rsidR="00663BBE" w:rsidRPr="00FF2144">
        <w:rPr>
          <w:rFonts w:ascii="Arial" w:hAnsi="Arial" w:cs="Arial"/>
          <w:sz w:val="20"/>
          <w:szCs w:val="20"/>
        </w:rPr>
        <w:t xml:space="preserve"> or </w:t>
      </w:r>
      <w:r w:rsidR="002D1707" w:rsidRPr="00FF2144">
        <w:rPr>
          <w:rFonts w:ascii="Arial" w:hAnsi="Arial" w:cs="Arial"/>
          <w:sz w:val="20"/>
          <w:szCs w:val="20"/>
        </w:rPr>
        <w:t>email;</w:t>
      </w:r>
      <w:r w:rsidRPr="00FF2144">
        <w:rPr>
          <w:rFonts w:ascii="Arial" w:hAnsi="Arial" w:cs="Arial"/>
          <w:sz w:val="20"/>
          <w:szCs w:val="20"/>
        </w:rPr>
        <w:t xml:space="preserve"> they must be processed using the online system.</w:t>
      </w:r>
    </w:p>
    <w:p w14:paraId="3298BF8E" w14:textId="0E6D2268" w:rsidR="00663BBE" w:rsidRDefault="00663BBE" w:rsidP="00663BBE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</w:rPr>
      </w:pPr>
      <w:r w:rsidRPr="00FF2144">
        <w:rPr>
          <w:rFonts w:ascii="Arial" w:hAnsi="Arial" w:cs="Arial"/>
          <w:sz w:val="20"/>
          <w:szCs w:val="20"/>
        </w:rPr>
        <w:t xml:space="preserve">There is </w:t>
      </w:r>
      <w:r w:rsidRPr="00E800E3">
        <w:rPr>
          <w:rFonts w:ascii="Arial" w:hAnsi="Arial" w:cs="Arial"/>
          <w:b/>
          <w:bCs/>
          <w:sz w:val="20"/>
          <w:szCs w:val="20"/>
        </w:rPr>
        <w:t>no</w:t>
      </w:r>
      <w:r w:rsidRPr="00FF2144">
        <w:rPr>
          <w:rFonts w:ascii="Arial" w:hAnsi="Arial" w:cs="Arial"/>
          <w:sz w:val="20"/>
          <w:szCs w:val="20"/>
        </w:rPr>
        <w:t xml:space="preserve"> fee for substitutions.</w:t>
      </w:r>
    </w:p>
    <w:p w14:paraId="0BCDA462" w14:textId="7385D76C" w:rsidR="00E800E3" w:rsidRPr="00FF2144" w:rsidRDefault="00E800E3" w:rsidP="00663BBE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re are </w:t>
      </w:r>
      <w:r w:rsidRPr="00E800E3">
        <w:rPr>
          <w:rFonts w:ascii="Arial" w:hAnsi="Arial" w:cs="Arial"/>
          <w:b/>
          <w:bCs/>
          <w:sz w:val="20"/>
          <w:szCs w:val="20"/>
        </w:rPr>
        <w:t>no</w:t>
      </w:r>
      <w:r>
        <w:rPr>
          <w:rFonts w:ascii="Arial" w:hAnsi="Arial" w:cs="Arial"/>
          <w:sz w:val="20"/>
          <w:szCs w:val="20"/>
        </w:rPr>
        <w:t xml:space="preserve"> refunds after </w:t>
      </w:r>
      <w:r w:rsidRPr="00E800E3">
        <w:rPr>
          <w:rFonts w:ascii="Arial" w:hAnsi="Arial" w:cs="Arial"/>
          <w:sz w:val="20"/>
          <w:szCs w:val="20"/>
          <w:highlight w:val="yellow"/>
        </w:rPr>
        <w:t xml:space="preserve">Sunday, September </w:t>
      </w:r>
      <w:r w:rsidR="009A5771">
        <w:rPr>
          <w:rFonts w:ascii="Arial" w:hAnsi="Arial" w:cs="Arial"/>
          <w:sz w:val="20"/>
          <w:szCs w:val="20"/>
          <w:highlight w:val="yellow"/>
        </w:rPr>
        <w:t>15</w:t>
      </w:r>
      <w:r w:rsidRPr="00E800E3">
        <w:rPr>
          <w:rFonts w:ascii="Arial" w:hAnsi="Arial" w:cs="Arial"/>
          <w:sz w:val="20"/>
          <w:szCs w:val="20"/>
          <w:highlight w:val="yellow"/>
        </w:rPr>
        <w:t xml:space="preserve">, </w:t>
      </w:r>
      <w:r w:rsidR="00D00742">
        <w:rPr>
          <w:rFonts w:ascii="Arial" w:hAnsi="Arial" w:cs="Arial"/>
          <w:sz w:val="20"/>
          <w:szCs w:val="20"/>
          <w:highlight w:val="yellow"/>
        </w:rPr>
        <w:t>2024</w:t>
      </w:r>
      <w:r w:rsidR="00FD55A7">
        <w:rPr>
          <w:rFonts w:ascii="Arial" w:hAnsi="Arial" w:cs="Arial"/>
          <w:sz w:val="20"/>
          <w:szCs w:val="20"/>
          <w:highlight w:val="yellow"/>
        </w:rPr>
        <w:t>,</w:t>
      </w:r>
      <w:r w:rsidRPr="00E800E3">
        <w:rPr>
          <w:rFonts w:ascii="Arial" w:hAnsi="Arial" w:cs="Arial"/>
          <w:sz w:val="20"/>
          <w:szCs w:val="20"/>
          <w:highlight w:val="yellow"/>
        </w:rPr>
        <w:t xml:space="preserve"> at 11:59pm</w:t>
      </w:r>
      <w:r>
        <w:rPr>
          <w:rFonts w:ascii="Arial" w:hAnsi="Arial" w:cs="Arial"/>
          <w:sz w:val="20"/>
          <w:szCs w:val="20"/>
        </w:rPr>
        <w:t xml:space="preserve">.  </w:t>
      </w:r>
    </w:p>
    <w:p w14:paraId="28F97D75" w14:textId="77777777" w:rsidR="006B7F51" w:rsidRPr="00B33C52" w:rsidRDefault="006B7F51" w:rsidP="00991E81">
      <w:pPr>
        <w:rPr>
          <w:rFonts w:ascii="Arial" w:hAnsi="Arial" w:cs="Arial"/>
          <w:sz w:val="20"/>
          <w:szCs w:val="20"/>
        </w:rPr>
      </w:pPr>
    </w:p>
    <w:p w14:paraId="064EC74D" w14:textId="77777777" w:rsidR="007D0054" w:rsidRDefault="007D0054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</w:p>
    <w:p w14:paraId="174087A1" w14:textId="77777777" w:rsidR="00553E04" w:rsidRPr="00031D8A" w:rsidRDefault="00553E04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How do I register and what are the registration deadlines?</w:t>
      </w:r>
    </w:p>
    <w:p w14:paraId="219FD6E0" w14:textId="4247488B" w:rsidR="00FC664F" w:rsidRDefault="0032190E" w:rsidP="00991E81">
      <w:pPr>
        <w:rPr>
          <w:rFonts w:ascii="Arial" w:hAnsi="Arial" w:cs="Arial"/>
          <w:sz w:val="20"/>
          <w:szCs w:val="20"/>
        </w:rPr>
      </w:pPr>
      <w:r w:rsidRPr="00EE3621">
        <w:rPr>
          <w:rFonts w:ascii="Arial" w:hAnsi="Arial" w:cs="Arial"/>
          <w:sz w:val="20"/>
          <w:szCs w:val="20"/>
        </w:rPr>
        <w:t>All registrations must occur</w:t>
      </w:r>
      <w:r w:rsidR="00FD55A7">
        <w:rPr>
          <w:rFonts w:ascii="Arial" w:hAnsi="Arial" w:cs="Arial"/>
          <w:sz w:val="20"/>
          <w:szCs w:val="20"/>
        </w:rPr>
        <w:t xml:space="preserve"> </w:t>
      </w:r>
      <w:r w:rsidRPr="00EE3621">
        <w:rPr>
          <w:rFonts w:ascii="Arial" w:hAnsi="Arial" w:cs="Arial"/>
          <w:sz w:val="20"/>
          <w:szCs w:val="20"/>
        </w:rPr>
        <w:t>online.</w:t>
      </w:r>
      <w:r w:rsidR="00191E85" w:rsidRPr="00EE3621">
        <w:rPr>
          <w:rFonts w:ascii="Arial" w:hAnsi="Arial" w:cs="Arial"/>
          <w:sz w:val="20"/>
          <w:szCs w:val="20"/>
        </w:rPr>
        <w:t xml:space="preserve"> </w:t>
      </w:r>
      <w:r w:rsidR="00AD2573" w:rsidRPr="00EE3621">
        <w:rPr>
          <w:rFonts w:ascii="Arial" w:hAnsi="Arial" w:cs="Arial"/>
          <w:sz w:val="20"/>
          <w:szCs w:val="20"/>
        </w:rPr>
        <w:t xml:space="preserve">Visit </w:t>
      </w:r>
      <w:hyperlink r:id="rId7" w:history="1">
        <w:r w:rsidR="00EE6CD0" w:rsidRPr="00EE3621">
          <w:rPr>
            <w:rStyle w:val="Hyperlink"/>
            <w:rFonts w:ascii="Arial" w:hAnsi="Arial" w:cs="Arial"/>
            <w:sz w:val="20"/>
            <w:szCs w:val="20"/>
          </w:rPr>
          <w:t>www.evangelizerichmond.org</w:t>
        </w:r>
      </w:hyperlink>
      <w:r w:rsidR="00EE6CD0" w:rsidRPr="00EE3621">
        <w:rPr>
          <w:rFonts w:ascii="Arial" w:hAnsi="Arial" w:cs="Arial"/>
          <w:sz w:val="20"/>
          <w:szCs w:val="20"/>
        </w:rPr>
        <w:t xml:space="preserve"> </w:t>
      </w:r>
      <w:r w:rsidR="00AD2573" w:rsidRPr="00EE3621">
        <w:rPr>
          <w:rFonts w:ascii="Arial" w:hAnsi="Arial" w:cs="Arial"/>
          <w:sz w:val="20"/>
          <w:szCs w:val="20"/>
        </w:rPr>
        <w:t>to register.</w:t>
      </w:r>
      <w:r w:rsidR="00191E85" w:rsidRPr="00EE3621">
        <w:rPr>
          <w:rFonts w:ascii="Arial" w:hAnsi="Arial" w:cs="Arial"/>
          <w:sz w:val="20"/>
          <w:szCs w:val="20"/>
        </w:rPr>
        <w:t xml:space="preserve"> </w:t>
      </w:r>
      <w:r w:rsidR="00F24B12" w:rsidRPr="00EE3621">
        <w:rPr>
          <w:rFonts w:ascii="Arial" w:hAnsi="Arial" w:cs="Arial"/>
          <w:sz w:val="20"/>
          <w:szCs w:val="20"/>
        </w:rPr>
        <w:t>Registration opens i</w:t>
      </w:r>
      <w:r w:rsidR="00AD2573" w:rsidRPr="00EE3621">
        <w:rPr>
          <w:rFonts w:ascii="Arial" w:hAnsi="Arial" w:cs="Arial"/>
          <w:sz w:val="20"/>
          <w:szCs w:val="20"/>
        </w:rPr>
        <w:t xml:space="preserve">n </w:t>
      </w:r>
      <w:r w:rsidR="00066289">
        <w:rPr>
          <w:rFonts w:ascii="Arial" w:hAnsi="Arial" w:cs="Arial"/>
          <w:sz w:val="20"/>
          <w:szCs w:val="20"/>
        </w:rPr>
        <w:t>April</w:t>
      </w:r>
      <w:r w:rsidR="00AD2573" w:rsidRPr="00EE3621">
        <w:rPr>
          <w:rFonts w:ascii="Arial" w:hAnsi="Arial" w:cs="Arial"/>
          <w:sz w:val="20"/>
          <w:szCs w:val="20"/>
        </w:rPr>
        <w:t>.</w:t>
      </w:r>
    </w:p>
    <w:p w14:paraId="0C03095F" w14:textId="77777777" w:rsidR="0032190E" w:rsidRDefault="0032190E" w:rsidP="00991E81">
      <w:pPr>
        <w:rPr>
          <w:rFonts w:ascii="Arial" w:hAnsi="Arial" w:cs="Arial"/>
          <w:sz w:val="20"/>
          <w:szCs w:val="20"/>
        </w:rPr>
      </w:pPr>
    </w:p>
    <w:p w14:paraId="6B8B4B9D" w14:textId="7FDE3617" w:rsidR="0032190E" w:rsidRDefault="007B15AB" w:rsidP="00991E8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you are registering a parish group</w:t>
      </w:r>
      <w:r w:rsidR="00EA444E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you need to know the parish name, parish contact, on-site coordinator, on-site coordinator contact information and the number of tickets for each option.  We do not need to collect individual names during registration or on-site.  A youth minister, DRE, or other member of the parish staff would be the most likely person to register in this fashion.  </w:t>
      </w:r>
    </w:p>
    <w:p w14:paraId="42421C19" w14:textId="7D3CB987" w:rsidR="007B15AB" w:rsidRDefault="007B15AB" w:rsidP="00991E81">
      <w:pPr>
        <w:rPr>
          <w:rFonts w:ascii="Arial" w:hAnsi="Arial" w:cs="Arial"/>
          <w:sz w:val="20"/>
          <w:szCs w:val="20"/>
        </w:rPr>
      </w:pPr>
    </w:p>
    <w:p w14:paraId="1DA67711" w14:textId="4B15F936" w:rsidR="007B15AB" w:rsidRDefault="007B15AB" w:rsidP="00991E8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you are coming to Busch Gardens as an individual, family, or group not connected to a parish</w:t>
      </w:r>
      <w:r w:rsidR="00EA444E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then you would need to have the name and contact information for the individual who is picking up tickets and serving as the on-site point of contact.  </w:t>
      </w:r>
    </w:p>
    <w:p w14:paraId="59E0B886" w14:textId="77777777" w:rsidR="006B7F51" w:rsidRDefault="006B7F51" w:rsidP="00991E81">
      <w:pPr>
        <w:rPr>
          <w:rFonts w:ascii="Arial" w:hAnsi="Arial" w:cs="Arial"/>
          <w:sz w:val="20"/>
          <w:szCs w:val="20"/>
        </w:rPr>
      </w:pPr>
    </w:p>
    <w:p w14:paraId="1D13DB80" w14:textId="1B3A9D2A" w:rsidR="006B7F51" w:rsidRDefault="006B7F51" w:rsidP="00991E8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payments are due </w:t>
      </w:r>
      <w:r w:rsidR="00663BBE">
        <w:rPr>
          <w:rFonts w:ascii="Arial" w:hAnsi="Arial" w:cs="Arial"/>
          <w:sz w:val="20"/>
          <w:szCs w:val="20"/>
        </w:rPr>
        <w:t>prior to recei</w:t>
      </w:r>
      <w:r w:rsidR="005F445C">
        <w:rPr>
          <w:rFonts w:ascii="Arial" w:hAnsi="Arial" w:cs="Arial"/>
          <w:sz w:val="20"/>
          <w:szCs w:val="20"/>
        </w:rPr>
        <w:t>ving</w:t>
      </w:r>
      <w:r w:rsidR="00663BBE">
        <w:rPr>
          <w:rFonts w:ascii="Arial" w:hAnsi="Arial" w:cs="Arial"/>
          <w:sz w:val="20"/>
          <w:szCs w:val="20"/>
        </w:rPr>
        <w:t xml:space="preserve"> your tickets on Saturday, </w:t>
      </w:r>
      <w:r w:rsidR="00D00742">
        <w:rPr>
          <w:rFonts w:ascii="Arial" w:hAnsi="Arial" w:cs="Arial"/>
          <w:sz w:val="20"/>
          <w:szCs w:val="20"/>
        </w:rPr>
        <w:t>October 5</w:t>
      </w:r>
      <w:r w:rsidR="0002124A">
        <w:rPr>
          <w:rFonts w:ascii="Arial" w:hAnsi="Arial" w:cs="Arial"/>
          <w:sz w:val="20"/>
          <w:szCs w:val="20"/>
        </w:rPr>
        <w:t xml:space="preserve">, </w:t>
      </w:r>
      <w:r w:rsidR="00D00742">
        <w:rPr>
          <w:rFonts w:ascii="Arial" w:hAnsi="Arial" w:cs="Arial"/>
          <w:sz w:val="20"/>
          <w:szCs w:val="20"/>
        </w:rPr>
        <w:t>2024</w:t>
      </w:r>
      <w:r w:rsidR="00663BBE">
        <w:rPr>
          <w:rFonts w:ascii="Arial" w:hAnsi="Arial" w:cs="Arial"/>
          <w:sz w:val="20"/>
          <w:szCs w:val="20"/>
        </w:rPr>
        <w:t>.</w:t>
      </w:r>
      <w:r w:rsidR="00191E85">
        <w:rPr>
          <w:rFonts w:ascii="Arial" w:hAnsi="Arial" w:cs="Arial"/>
          <w:sz w:val="20"/>
          <w:szCs w:val="20"/>
        </w:rPr>
        <w:t xml:space="preserve"> </w:t>
      </w:r>
      <w:r w:rsidR="007B15AB">
        <w:rPr>
          <w:rFonts w:ascii="Arial" w:hAnsi="Arial" w:cs="Arial"/>
          <w:sz w:val="20"/>
          <w:szCs w:val="20"/>
        </w:rPr>
        <w:t xml:space="preserve">Payment can be made online </w:t>
      </w:r>
      <w:r w:rsidR="005F445C">
        <w:rPr>
          <w:rFonts w:ascii="Arial" w:hAnsi="Arial" w:cs="Arial"/>
          <w:sz w:val="20"/>
          <w:szCs w:val="20"/>
        </w:rPr>
        <w:t>via</w:t>
      </w:r>
      <w:r w:rsidR="007B15AB">
        <w:rPr>
          <w:rFonts w:ascii="Arial" w:hAnsi="Arial" w:cs="Arial"/>
          <w:sz w:val="20"/>
          <w:szCs w:val="20"/>
        </w:rPr>
        <w:t xml:space="preserve"> credit card as part of the registration process</w:t>
      </w:r>
      <w:r w:rsidR="005F445C">
        <w:rPr>
          <w:rFonts w:ascii="Arial" w:hAnsi="Arial" w:cs="Arial"/>
          <w:sz w:val="20"/>
          <w:szCs w:val="20"/>
        </w:rPr>
        <w:t xml:space="preserve">, by sending a check to our office, or you </w:t>
      </w:r>
      <w:r w:rsidR="007B15AB">
        <w:rPr>
          <w:rFonts w:ascii="Arial" w:hAnsi="Arial" w:cs="Arial"/>
          <w:sz w:val="20"/>
          <w:szCs w:val="20"/>
        </w:rPr>
        <w:t xml:space="preserve">can </w:t>
      </w:r>
      <w:r w:rsidR="005F445C">
        <w:rPr>
          <w:rFonts w:ascii="Arial" w:hAnsi="Arial" w:cs="Arial"/>
          <w:sz w:val="20"/>
          <w:szCs w:val="20"/>
        </w:rPr>
        <w:t xml:space="preserve">also </w:t>
      </w:r>
      <w:r w:rsidR="007B15AB">
        <w:rPr>
          <w:rFonts w:ascii="Arial" w:hAnsi="Arial" w:cs="Arial"/>
          <w:sz w:val="20"/>
          <w:szCs w:val="20"/>
        </w:rPr>
        <w:t>pay on site with</w:t>
      </w:r>
      <w:r w:rsidR="005B6A96">
        <w:rPr>
          <w:rFonts w:ascii="Arial" w:hAnsi="Arial" w:cs="Arial"/>
          <w:sz w:val="20"/>
          <w:szCs w:val="20"/>
        </w:rPr>
        <w:t xml:space="preserve"> check</w:t>
      </w:r>
      <w:r w:rsidR="007B15AB">
        <w:rPr>
          <w:rFonts w:ascii="Arial" w:hAnsi="Arial" w:cs="Arial"/>
          <w:sz w:val="20"/>
          <w:szCs w:val="20"/>
        </w:rPr>
        <w:t xml:space="preserve"> or credit card. </w:t>
      </w:r>
    </w:p>
    <w:p w14:paraId="1DD889C8" w14:textId="77777777" w:rsidR="00663BBE" w:rsidRDefault="00663BBE" w:rsidP="00991E81">
      <w:pPr>
        <w:rPr>
          <w:rFonts w:ascii="Arial" w:hAnsi="Arial" w:cs="Arial"/>
          <w:sz w:val="20"/>
          <w:szCs w:val="20"/>
        </w:rPr>
      </w:pPr>
    </w:p>
    <w:p w14:paraId="172A6DB0" w14:textId="77777777" w:rsidR="007D0054" w:rsidRDefault="007D0054" w:rsidP="00663BBE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</w:p>
    <w:p w14:paraId="51BEBCF9" w14:textId="08AA7592" w:rsidR="00663BBE" w:rsidRPr="00031D8A" w:rsidRDefault="00663BBE" w:rsidP="00663BBE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How do I get my tickets?</w:t>
      </w:r>
    </w:p>
    <w:p w14:paraId="1D8D0302" w14:textId="70186E75" w:rsidR="00015AB9" w:rsidRDefault="00663BBE" w:rsidP="00663BB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ickets </w:t>
      </w:r>
      <w:r w:rsidR="00E33B8E">
        <w:rPr>
          <w:rFonts w:ascii="Arial" w:hAnsi="Arial" w:cs="Arial"/>
          <w:sz w:val="20"/>
          <w:szCs w:val="20"/>
        </w:rPr>
        <w:t>are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  <w:u w:val="single"/>
        </w:rPr>
        <w:t>not</w:t>
      </w:r>
      <w:r w:rsidR="0031664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ailed to each parish</w:t>
      </w:r>
      <w:r w:rsidR="00FB6911">
        <w:rPr>
          <w:rFonts w:ascii="Arial" w:hAnsi="Arial" w:cs="Arial"/>
          <w:sz w:val="20"/>
          <w:szCs w:val="20"/>
        </w:rPr>
        <w:t xml:space="preserve"> or to families or individuals</w:t>
      </w:r>
      <w:r>
        <w:rPr>
          <w:rFonts w:ascii="Arial" w:hAnsi="Arial" w:cs="Arial"/>
          <w:sz w:val="20"/>
          <w:szCs w:val="20"/>
        </w:rPr>
        <w:t>.</w:t>
      </w:r>
      <w:r w:rsidR="00191E85">
        <w:rPr>
          <w:rFonts w:ascii="Arial" w:hAnsi="Arial" w:cs="Arial"/>
          <w:sz w:val="20"/>
          <w:szCs w:val="20"/>
        </w:rPr>
        <w:t xml:space="preserve"> </w:t>
      </w:r>
      <w:r w:rsidRPr="00FB6911">
        <w:rPr>
          <w:rFonts w:ascii="Arial" w:hAnsi="Arial" w:cs="Arial"/>
          <w:sz w:val="20"/>
          <w:szCs w:val="20"/>
        </w:rPr>
        <w:t>Instead</w:t>
      </w:r>
      <w:r w:rsidR="00015AB9">
        <w:rPr>
          <w:rFonts w:ascii="Arial" w:hAnsi="Arial" w:cs="Arial"/>
          <w:sz w:val="20"/>
          <w:szCs w:val="20"/>
        </w:rPr>
        <w:t xml:space="preserve">: </w:t>
      </w:r>
    </w:p>
    <w:p w14:paraId="7452805A" w14:textId="7F79C631" w:rsidR="00015AB9" w:rsidRDefault="00015AB9" w:rsidP="00015AB9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roups that registered as a parish group will have the parish coordinator pick up </w:t>
      </w:r>
      <w:r w:rsidRPr="00015AB9">
        <w:rPr>
          <w:rFonts w:ascii="Arial" w:hAnsi="Arial" w:cs="Arial"/>
          <w:sz w:val="20"/>
          <w:szCs w:val="20"/>
          <w:u w:val="single"/>
        </w:rPr>
        <w:t>all</w:t>
      </w:r>
      <w:r>
        <w:rPr>
          <w:rFonts w:ascii="Arial" w:hAnsi="Arial" w:cs="Arial"/>
          <w:sz w:val="20"/>
          <w:szCs w:val="20"/>
        </w:rPr>
        <w:t xml:space="preserve"> the tickets for his/her parish from our Office for Evangelization table near ticket sales, prior to the turn-styles to enter the park.  Please only send the parish coordinator to the table and have the rest of your group wait together. </w:t>
      </w:r>
    </w:p>
    <w:p w14:paraId="7DB54374" w14:textId="15EECE0A" w:rsidR="00015AB9" w:rsidRDefault="00015AB9" w:rsidP="00015AB9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dividuals and families who registered unconnected to a larger group will pick up their tickets directly from our Office for Evangelization table near ticket sales, prior to the turn-styles to enter the park.  </w:t>
      </w:r>
    </w:p>
    <w:p w14:paraId="056323F0" w14:textId="6673C98E" w:rsidR="00015AB9" w:rsidRPr="00015AB9" w:rsidRDefault="00015AB9" w:rsidP="00015AB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icket pick up will be available from 10:00 am to 12:00 pm.  Any tickets not picked up by noon will be turned into the Busch Gardens Will Call office.  We will </w:t>
      </w:r>
      <w:r w:rsidRPr="00015AB9">
        <w:rPr>
          <w:rFonts w:ascii="Arial" w:hAnsi="Arial" w:cs="Arial"/>
          <w:b/>
          <w:bCs/>
          <w:sz w:val="20"/>
          <w:szCs w:val="20"/>
          <w:u w:val="single"/>
        </w:rPr>
        <w:t>not</w:t>
      </w:r>
      <w:r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release tickets to individuals who registered as part of a parish group without prior authorization, in writing, from the parish coordinator.  </w:t>
      </w:r>
    </w:p>
    <w:p w14:paraId="6B6DD886" w14:textId="77777777" w:rsidR="00015AB9" w:rsidRDefault="00015AB9" w:rsidP="00663BBE">
      <w:pPr>
        <w:rPr>
          <w:rFonts w:ascii="Arial" w:hAnsi="Arial" w:cs="Arial"/>
          <w:sz w:val="20"/>
          <w:szCs w:val="20"/>
        </w:rPr>
      </w:pPr>
    </w:p>
    <w:p w14:paraId="61542FFA" w14:textId="77777777" w:rsidR="007D0054" w:rsidRDefault="007D0054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</w:p>
    <w:p w14:paraId="75C16E4C" w14:textId="77777777" w:rsidR="00442281" w:rsidRPr="00031D8A" w:rsidRDefault="00442281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ill marketing and promotional materials be available for my parish?</w:t>
      </w:r>
    </w:p>
    <w:p w14:paraId="18B149B4" w14:textId="71E305F9" w:rsidR="00442281" w:rsidRDefault="00FD55A7" w:rsidP="00991E8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32190E" w:rsidRPr="000575DC">
        <w:rPr>
          <w:rFonts w:ascii="Arial" w:hAnsi="Arial" w:cs="Arial"/>
          <w:sz w:val="20"/>
          <w:szCs w:val="20"/>
        </w:rPr>
        <w:t>oster</w:t>
      </w:r>
      <w:r>
        <w:rPr>
          <w:rFonts w:ascii="Arial" w:hAnsi="Arial" w:cs="Arial"/>
          <w:sz w:val="20"/>
          <w:szCs w:val="20"/>
        </w:rPr>
        <w:t>s</w:t>
      </w:r>
      <w:r w:rsidR="0032190E" w:rsidRPr="000575DC">
        <w:rPr>
          <w:rFonts w:ascii="Arial" w:hAnsi="Arial" w:cs="Arial"/>
          <w:sz w:val="20"/>
          <w:szCs w:val="20"/>
        </w:rPr>
        <w:t xml:space="preserve"> </w:t>
      </w:r>
      <w:r w:rsidR="00EA444E">
        <w:rPr>
          <w:rFonts w:ascii="Arial" w:hAnsi="Arial" w:cs="Arial"/>
          <w:sz w:val="20"/>
          <w:szCs w:val="20"/>
        </w:rPr>
        <w:t>will</w:t>
      </w:r>
      <w:r w:rsidR="0032190E" w:rsidRPr="000575DC">
        <w:rPr>
          <w:rFonts w:ascii="Arial" w:hAnsi="Arial" w:cs="Arial"/>
          <w:sz w:val="20"/>
          <w:szCs w:val="20"/>
        </w:rPr>
        <w:t xml:space="preserve"> be </w:t>
      </w:r>
      <w:r w:rsidR="000430E0" w:rsidRPr="000575DC">
        <w:rPr>
          <w:rFonts w:ascii="Arial" w:hAnsi="Arial" w:cs="Arial"/>
          <w:sz w:val="20"/>
          <w:szCs w:val="20"/>
        </w:rPr>
        <w:t>sent to each parish and school</w:t>
      </w:r>
      <w:r w:rsidR="0032190E" w:rsidRPr="000575DC">
        <w:rPr>
          <w:rFonts w:ascii="Arial" w:hAnsi="Arial" w:cs="Arial"/>
          <w:sz w:val="20"/>
          <w:szCs w:val="20"/>
        </w:rPr>
        <w:t xml:space="preserve"> for your use.</w:t>
      </w:r>
      <w:r w:rsidR="00191E85" w:rsidRPr="000575DC">
        <w:rPr>
          <w:rFonts w:ascii="Arial" w:hAnsi="Arial" w:cs="Arial"/>
          <w:sz w:val="20"/>
          <w:szCs w:val="20"/>
        </w:rPr>
        <w:t xml:space="preserve"> </w:t>
      </w:r>
      <w:r w:rsidR="0032190E" w:rsidRPr="000575DC">
        <w:rPr>
          <w:rFonts w:ascii="Arial" w:hAnsi="Arial" w:cs="Arial"/>
          <w:sz w:val="20"/>
          <w:szCs w:val="20"/>
        </w:rPr>
        <w:t xml:space="preserve">One </w:t>
      </w:r>
      <w:r>
        <w:rPr>
          <w:rFonts w:ascii="Arial" w:hAnsi="Arial" w:cs="Arial"/>
          <w:sz w:val="20"/>
          <w:szCs w:val="20"/>
        </w:rPr>
        <w:t>poster will have</w:t>
      </w:r>
      <w:r w:rsidR="0032190E" w:rsidRPr="000575DC">
        <w:rPr>
          <w:rFonts w:ascii="Arial" w:hAnsi="Arial" w:cs="Arial"/>
          <w:sz w:val="20"/>
          <w:szCs w:val="20"/>
        </w:rPr>
        <w:t xml:space="preserve"> blanks for you to write in your own prices (if you are charging additional fees for transportation OR subsidizing the cost of the day).</w:t>
      </w:r>
    </w:p>
    <w:p w14:paraId="64654E0A" w14:textId="77777777" w:rsidR="007D0054" w:rsidRDefault="007D0054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</w:p>
    <w:p w14:paraId="1D6FB2B2" w14:textId="77777777" w:rsidR="0002124A" w:rsidRDefault="0002124A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</w:p>
    <w:p w14:paraId="61272111" w14:textId="77777777" w:rsidR="00442281" w:rsidRPr="00031D8A" w:rsidRDefault="004E5E39" w:rsidP="00031D8A">
      <w:pPr>
        <w:pBdr>
          <w:bottom w:val="single" w:sz="4" w:space="1" w:color="auto"/>
        </w:pBd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here do I go for questions or additional support?</w:t>
      </w:r>
    </w:p>
    <w:p w14:paraId="352C712D" w14:textId="77777777" w:rsidR="00A943B5" w:rsidRDefault="004E5E39" w:rsidP="00A943B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r all questions or support, contact </w:t>
      </w:r>
      <w:r w:rsidR="00CC3253" w:rsidRPr="00CC3253">
        <w:rPr>
          <w:rFonts w:ascii="Arial" w:hAnsi="Arial" w:cs="Arial"/>
          <w:sz w:val="20"/>
          <w:szCs w:val="20"/>
        </w:rPr>
        <w:t>Office for Evangelization</w:t>
      </w:r>
      <w:r w:rsidR="00CC3253">
        <w:rPr>
          <w:rFonts w:ascii="Arial" w:hAnsi="Arial" w:cs="Arial"/>
          <w:sz w:val="20"/>
          <w:szCs w:val="20"/>
        </w:rPr>
        <w:t xml:space="preserve"> via email (</w:t>
      </w:r>
      <w:hyperlink r:id="rId8" w:history="1">
        <w:r w:rsidR="00CC3253" w:rsidRPr="00C961FA">
          <w:rPr>
            <w:rStyle w:val="Hyperlink"/>
            <w:rFonts w:ascii="Arial" w:hAnsi="Arial" w:cs="Arial"/>
            <w:sz w:val="20"/>
            <w:szCs w:val="20"/>
          </w:rPr>
          <w:t>evangelization@richmonddiocese.org</w:t>
        </w:r>
      </w:hyperlink>
      <w:r w:rsidR="00CC3253">
        <w:rPr>
          <w:rFonts w:ascii="Arial" w:hAnsi="Arial" w:cs="Arial"/>
          <w:sz w:val="20"/>
          <w:szCs w:val="20"/>
        </w:rPr>
        <w:t>) or phone (804-622-5159</w:t>
      </w:r>
      <w:r w:rsidR="00CC3253" w:rsidRPr="008C5394">
        <w:rPr>
          <w:rFonts w:ascii="Arial" w:hAnsi="Arial" w:cs="Arial"/>
          <w:sz w:val="20"/>
          <w:szCs w:val="20"/>
        </w:rPr>
        <w:t>)</w:t>
      </w:r>
      <w:r w:rsidRPr="008C5394">
        <w:rPr>
          <w:rFonts w:ascii="Arial" w:hAnsi="Arial" w:cs="Arial"/>
          <w:sz w:val="20"/>
          <w:szCs w:val="20"/>
        </w:rPr>
        <w:t>.</w:t>
      </w:r>
      <w:r w:rsidR="008C5394">
        <w:rPr>
          <w:rFonts w:ascii="Arial" w:hAnsi="Arial" w:cs="Arial"/>
          <w:sz w:val="20"/>
          <w:szCs w:val="20"/>
        </w:rPr>
        <w:t xml:space="preserve"> </w:t>
      </w:r>
      <w:r w:rsidR="004565D8" w:rsidRPr="008C5394">
        <w:rPr>
          <w:rFonts w:ascii="Arial" w:hAnsi="Arial" w:cs="Arial"/>
          <w:sz w:val="20"/>
          <w:szCs w:val="20"/>
        </w:rPr>
        <w:t xml:space="preserve">On the day of the event, you </w:t>
      </w:r>
      <w:r w:rsidR="008C5394">
        <w:rPr>
          <w:rFonts w:ascii="Arial" w:hAnsi="Arial" w:cs="Arial"/>
          <w:sz w:val="20"/>
          <w:szCs w:val="20"/>
        </w:rPr>
        <w:t>may</w:t>
      </w:r>
      <w:r w:rsidR="004565D8" w:rsidRPr="008C5394">
        <w:rPr>
          <w:rFonts w:ascii="Arial" w:hAnsi="Arial" w:cs="Arial"/>
          <w:sz w:val="20"/>
          <w:szCs w:val="20"/>
        </w:rPr>
        <w:t xml:space="preserve"> contact </w:t>
      </w:r>
      <w:r w:rsidR="00D60915">
        <w:rPr>
          <w:rFonts w:ascii="Arial" w:hAnsi="Arial" w:cs="Arial"/>
          <w:sz w:val="20"/>
          <w:szCs w:val="20"/>
        </w:rPr>
        <w:t>our office</w:t>
      </w:r>
      <w:r w:rsidR="0002124A">
        <w:rPr>
          <w:rFonts w:ascii="Arial" w:hAnsi="Arial" w:cs="Arial"/>
          <w:sz w:val="20"/>
          <w:szCs w:val="20"/>
        </w:rPr>
        <w:t xml:space="preserve"> </w:t>
      </w:r>
      <w:r w:rsidR="004565D8" w:rsidRPr="008C5394">
        <w:rPr>
          <w:rFonts w:ascii="Arial" w:hAnsi="Arial" w:cs="Arial"/>
          <w:sz w:val="20"/>
          <w:szCs w:val="20"/>
        </w:rPr>
        <w:t>directly at 804-</w:t>
      </w:r>
      <w:r w:rsidR="00E33B8E" w:rsidRPr="008C5394">
        <w:rPr>
          <w:rFonts w:ascii="Arial" w:hAnsi="Arial" w:cs="Arial"/>
          <w:sz w:val="20"/>
          <w:szCs w:val="20"/>
        </w:rPr>
        <w:t>622-5</w:t>
      </w:r>
      <w:r w:rsidR="008C5394" w:rsidRPr="008C5394">
        <w:rPr>
          <w:rFonts w:ascii="Arial" w:hAnsi="Arial" w:cs="Arial"/>
          <w:sz w:val="20"/>
          <w:szCs w:val="20"/>
        </w:rPr>
        <w:t>159</w:t>
      </w:r>
      <w:r w:rsidR="004565D8" w:rsidRPr="008C5394">
        <w:rPr>
          <w:rFonts w:ascii="Arial" w:hAnsi="Arial" w:cs="Arial"/>
          <w:sz w:val="20"/>
          <w:szCs w:val="20"/>
        </w:rPr>
        <w:t>.</w:t>
      </w:r>
      <w:bookmarkEnd w:id="0"/>
      <w:bookmarkEnd w:id="1"/>
    </w:p>
    <w:sectPr w:rsidR="00A943B5" w:rsidSect="008F0912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C1536" w14:textId="77777777" w:rsidR="008F0912" w:rsidRDefault="008F0912">
      <w:r>
        <w:separator/>
      </w:r>
    </w:p>
  </w:endnote>
  <w:endnote w:type="continuationSeparator" w:id="0">
    <w:p w14:paraId="761B5373" w14:textId="77777777" w:rsidR="008F0912" w:rsidRDefault="008F0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6B735" w14:textId="1A8C0022" w:rsidR="00EE6CD0" w:rsidRDefault="00000000">
    <w:pPr>
      <w:pStyle w:val="Footer"/>
    </w:pPr>
    <w:r>
      <w:fldChar w:fldCharType="begin"/>
    </w:r>
    <w:r>
      <w:instrText xml:space="preserve"> DOCVARIABLE dcuFooter  </w:instrText>
    </w:r>
    <w:r>
      <w:fldChar w:fldCharType="separate"/>
    </w:r>
    <w:r w:rsidR="00C64B9B">
      <w:t xml:space="preserve"> 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CAC34" w14:textId="77777777" w:rsidR="008F0912" w:rsidRDefault="008F0912">
      <w:r>
        <w:separator/>
      </w:r>
    </w:p>
  </w:footnote>
  <w:footnote w:type="continuationSeparator" w:id="0">
    <w:p w14:paraId="6E0FA31D" w14:textId="77777777" w:rsidR="008F0912" w:rsidRDefault="008F09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33769"/>
    <w:multiLevelType w:val="hybridMultilevel"/>
    <w:tmpl w:val="E57664D4"/>
    <w:lvl w:ilvl="0" w:tplc="23AE3EFA">
      <w:start w:val="1"/>
      <w:numFmt w:val="bullet"/>
      <w:pStyle w:val="C1Roles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FFFF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E60C4"/>
    <w:multiLevelType w:val="hybridMultilevel"/>
    <w:tmpl w:val="29DE9F82"/>
    <w:lvl w:ilvl="0" w:tplc="A6CC616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00000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18411EB8"/>
    <w:multiLevelType w:val="multilevel"/>
    <w:tmpl w:val="B98CD4D0"/>
    <w:lvl w:ilvl="0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FFFF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21E40"/>
    <w:multiLevelType w:val="hybridMultilevel"/>
    <w:tmpl w:val="619A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CB7366"/>
    <w:multiLevelType w:val="hybridMultilevel"/>
    <w:tmpl w:val="AC246CB8"/>
    <w:lvl w:ilvl="0" w:tplc="A6CC616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26FF4F87"/>
    <w:multiLevelType w:val="hybridMultilevel"/>
    <w:tmpl w:val="6610EA12"/>
    <w:lvl w:ilvl="0" w:tplc="A6CC616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000000"/>
        <w:sz w:val="20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7932CA"/>
    <w:multiLevelType w:val="hybridMultilevel"/>
    <w:tmpl w:val="76227CEA"/>
    <w:lvl w:ilvl="0" w:tplc="A6CC616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00000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2A675EBA"/>
    <w:multiLevelType w:val="hybridMultilevel"/>
    <w:tmpl w:val="B3A442C6"/>
    <w:lvl w:ilvl="0" w:tplc="A6CC616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8" w15:restartNumberingAfterBreak="0">
    <w:nsid w:val="2E99535D"/>
    <w:multiLevelType w:val="hybridMultilevel"/>
    <w:tmpl w:val="D40C8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103DC"/>
    <w:multiLevelType w:val="hybridMultilevel"/>
    <w:tmpl w:val="93522DD2"/>
    <w:lvl w:ilvl="0" w:tplc="A6CC616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10" w15:restartNumberingAfterBreak="0">
    <w:nsid w:val="31217A4B"/>
    <w:multiLevelType w:val="hybridMultilevel"/>
    <w:tmpl w:val="DABCE518"/>
    <w:lvl w:ilvl="0" w:tplc="A6CC616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1" w15:restartNumberingAfterBreak="0">
    <w:nsid w:val="38763927"/>
    <w:multiLevelType w:val="hybridMultilevel"/>
    <w:tmpl w:val="BB06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93167"/>
    <w:multiLevelType w:val="hybridMultilevel"/>
    <w:tmpl w:val="0E3430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D3613D"/>
    <w:multiLevelType w:val="multilevel"/>
    <w:tmpl w:val="E57664D4"/>
    <w:lvl w:ilvl="0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FFFF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97CD5"/>
    <w:multiLevelType w:val="hybridMultilevel"/>
    <w:tmpl w:val="7C0A2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A7A41"/>
    <w:multiLevelType w:val="hybridMultilevel"/>
    <w:tmpl w:val="E7D8D3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E26934"/>
    <w:multiLevelType w:val="hybridMultilevel"/>
    <w:tmpl w:val="55588094"/>
    <w:lvl w:ilvl="0" w:tplc="A6CC616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00000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7" w15:restartNumberingAfterBreak="0">
    <w:nsid w:val="622043FE"/>
    <w:multiLevelType w:val="multilevel"/>
    <w:tmpl w:val="0E343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BC716F"/>
    <w:multiLevelType w:val="hybridMultilevel"/>
    <w:tmpl w:val="855CB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F37E0B"/>
    <w:multiLevelType w:val="hybridMultilevel"/>
    <w:tmpl w:val="8E4A24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4949B7"/>
    <w:multiLevelType w:val="hybridMultilevel"/>
    <w:tmpl w:val="5BF08A1C"/>
    <w:lvl w:ilvl="0" w:tplc="A6CC616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21" w15:restartNumberingAfterBreak="0">
    <w:nsid w:val="7DB026F1"/>
    <w:multiLevelType w:val="hybridMultilevel"/>
    <w:tmpl w:val="387C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5791892">
    <w:abstractNumId w:val="15"/>
  </w:num>
  <w:num w:numId="2" w16cid:durableId="156120057">
    <w:abstractNumId w:val="12"/>
  </w:num>
  <w:num w:numId="3" w16cid:durableId="1449543227">
    <w:abstractNumId w:val="17"/>
  </w:num>
  <w:num w:numId="4" w16cid:durableId="1718814221">
    <w:abstractNumId w:val="19"/>
  </w:num>
  <w:num w:numId="5" w16cid:durableId="311639551">
    <w:abstractNumId w:val="0"/>
  </w:num>
  <w:num w:numId="6" w16cid:durableId="1155224552">
    <w:abstractNumId w:val="2"/>
  </w:num>
  <w:num w:numId="7" w16cid:durableId="1768303459">
    <w:abstractNumId w:val="5"/>
  </w:num>
  <w:num w:numId="8" w16cid:durableId="408232231">
    <w:abstractNumId w:val="7"/>
  </w:num>
  <w:num w:numId="9" w16cid:durableId="1360743031">
    <w:abstractNumId w:val="13"/>
  </w:num>
  <w:num w:numId="10" w16cid:durableId="693264850">
    <w:abstractNumId w:val="4"/>
  </w:num>
  <w:num w:numId="11" w16cid:durableId="533033164">
    <w:abstractNumId w:val="10"/>
  </w:num>
  <w:num w:numId="12" w16cid:durableId="1952081904">
    <w:abstractNumId w:val="6"/>
  </w:num>
  <w:num w:numId="13" w16cid:durableId="2089110398">
    <w:abstractNumId w:val="16"/>
  </w:num>
  <w:num w:numId="14" w16cid:durableId="1170365725">
    <w:abstractNumId w:val="1"/>
  </w:num>
  <w:num w:numId="15" w16cid:durableId="1506743096">
    <w:abstractNumId w:val="9"/>
  </w:num>
  <w:num w:numId="16" w16cid:durableId="196047595">
    <w:abstractNumId w:val="20"/>
  </w:num>
  <w:num w:numId="17" w16cid:durableId="1096749824">
    <w:abstractNumId w:val="14"/>
  </w:num>
  <w:num w:numId="18" w16cid:durableId="1317764064">
    <w:abstractNumId w:val="11"/>
  </w:num>
  <w:num w:numId="19" w16cid:durableId="805971222">
    <w:abstractNumId w:val="8"/>
  </w:num>
  <w:num w:numId="20" w16cid:durableId="1280338466">
    <w:abstractNumId w:val="21"/>
  </w:num>
  <w:num w:numId="21" w16cid:durableId="204756147">
    <w:abstractNumId w:val="18"/>
  </w:num>
  <w:num w:numId="22" w16cid:durableId="2854318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NzWzNDMwMjcB8pR0lIJTi4sz8/NACoxqASJzU3IsAAAA"/>
    <w:docVar w:name="dcuFooter" w:val=" "/>
  </w:docVars>
  <w:rsids>
    <w:rsidRoot w:val="00991E81"/>
    <w:rsid w:val="00012622"/>
    <w:rsid w:val="00015AB9"/>
    <w:rsid w:val="0002124A"/>
    <w:rsid w:val="0002287E"/>
    <w:rsid w:val="0003196C"/>
    <w:rsid w:val="00031D8A"/>
    <w:rsid w:val="00034590"/>
    <w:rsid w:val="000430E0"/>
    <w:rsid w:val="000575DC"/>
    <w:rsid w:val="00061644"/>
    <w:rsid w:val="00066289"/>
    <w:rsid w:val="0009569E"/>
    <w:rsid w:val="000B6379"/>
    <w:rsid w:val="000B797D"/>
    <w:rsid w:val="000B7EC1"/>
    <w:rsid w:val="000C6ECD"/>
    <w:rsid w:val="000D343D"/>
    <w:rsid w:val="000F0AA1"/>
    <w:rsid w:val="000F0E56"/>
    <w:rsid w:val="0011159F"/>
    <w:rsid w:val="0012122E"/>
    <w:rsid w:val="00135816"/>
    <w:rsid w:val="00171508"/>
    <w:rsid w:val="00173C93"/>
    <w:rsid w:val="00175F3D"/>
    <w:rsid w:val="00177055"/>
    <w:rsid w:val="00191E85"/>
    <w:rsid w:val="00193C43"/>
    <w:rsid w:val="001B1CC8"/>
    <w:rsid w:val="001B2503"/>
    <w:rsid w:val="001C2AF0"/>
    <w:rsid w:val="001D29C4"/>
    <w:rsid w:val="001D4302"/>
    <w:rsid w:val="001F35DE"/>
    <w:rsid w:val="0021374C"/>
    <w:rsid w:val="00215A63"/>
    <w:rsid w:val="002223FA"/>
    <w:rsid w:val="00226B14"/>
    <w:rsid w:val="00230608"/>
    <w:rsid w:val="00260E59"/>
    <w:rsid w:val="002950C1"/>
    <w:rsid w:val="002A0596"/>
    <w:rsid w:val="002A2241"/>
    <w:rsid w:val="002B6B60"/>
    <w:rsid w:val="002D1707"/>
    <w:rsid w:val="002D5418"/>
    <w:rsid w:val="002D56D3"/>
    <w:rsid w:val="002D6966"/>
    <w:rsid w:val="002F0141"/>
    <w:rsid w:val="002F373F"/>
    <w:rsid w:val="00313644"/>
    <w:rsid w:val="00314E40"/>
    <w:rsid w:val="0031664F"/>
    <w:rsid w:val="0032190E"/>
    <w:rsid w:val="0033438A"/>
    <w:rsid w:val="00343AF8"/>
    <w:rsid w:val="00374AED"/>
    <w:rsid w:val="0038058D"/>
    <w:rsid w:val="004068CE"/>
    <w:rsid w:val="004125E8"/>
    <w:rsid w:val="004173CB"/>
    <w:rsid w:val="00442281"/>
    <w:rsid w:val="004565D8"/>
    <w:rsid w:val="00461277"/>
    <w:rsid w:val="00471475"/>
    <w:rsid w:val="00476F32"/>
    <w:rsid w:val="004B3DA4"/>
    <w:rsid w:val="004B5029"/>
    <w:rsid w:val="004C25AE"/>
    <w:rsid w:val="004E5BC6"/>
    <w:rsid w:val="004E5E39"/>
    <w:rsid w:val="004E6F7A"/>
    <w:rsid w:val="004F5C3E"/>
    <w:rsid w:val="00501BE4"/>
    <w:rsid w:val="00530845"/>
    <w:rsid w:val="00531D15"/>
    <w:rsid w:val="0054344F"/>
    <w:rsid w:val="00553E04"/>
    <w:rsid w:val="00562A4C"/>
    <w:rsid w:val="005643E8"/>
    <w:rsid w:val="00566AB6"/>
    <w:rsid w:val="00592A0D"/>
    <w:rsid w:val="005A1372"/>
    <w:rsid w:val="005A1559"/>
    <w:rsid w:val="005A7F02"/>
    <w:rsid w:val="005B0CB2"/>
    <w:rsid w:val="005B6A96"/>
    <w:rsid w:val="005D4414"/>
    <w:rsid w:val="005D7ECC"/>
    <w:rsid w:val="005F445C"/>
    <w:rsid w:val="00606DB4"/>
    <w:rsid w:val="006159EE"/>
    <w:rsid w:val="00623AAA"/>
    <w:rsid w:val="006312E4"/>
    <w:rsid w:val="00633194"/>
    <w:rsid w:val="0063785E"/>
    <w:rsid w:val="006410D0"/>
    <w:rsid w:val="00643DBD"/>
    <w:rsid w:val="00651C46"/>
    <w:rsid w:val="00663BBE"/>
    <w:rsid w:val="006667C2"/>
    <w:rsid w:val="00677A5C"/>
    <w:rsid w:val="00677BFC"/>
    <w:rsid w:val="00691731"/>
    <w:rsid w:val="006A1F16"/>
    <w:rsid w:val="006B7F51"/>
    <w:rsid w:val="006E71C1"/>
    <w:rsid w:val="006F1F7B"/>
    <w:rsid w:val="006F23FA"/>
    <w:rsid w:val="006F5729"/>
    <w:rsid w:val="007239E4"/>
    <w:rsid w:val="00723D3C"/>
    <w:rsid w:val="00727A74"/>
    <w:rsid w:val="00745472"/>
    <w:rsid w:val="00752786"/>
    <w:rsid w:val="00754353"/>
    <w:rsid w:val="007A798F"/>
    <w:rsid w:val="007B15AB"/>
    <w:rsid w:val="007D0054"/>
    <w:rsid w:val="007D5D52"/>
    <w:rsid w:val="007E3DA3"/>
    <w:rsid w:val="007F1E87"/>
    <w:rsid w:val="007F284E"/>
    <w:rsid w:val="007F2C8B"/>
    <w:rsid w:val="00805F2C"/>
    <w:rsid w:val="00810E50"/>
    <w:rsid w:val="0083050C"/>
    <w:rsid w:val="0083548E"/>
    <w:rsid w:val="0084252D"/>
    <w:rsid w:val="00843C42"/>
    <w:rsid w:val="00845289"/>
    <w:rsid w:val="008536E0"/>
    <w:rsid w:val="00867C16"/>
    <w:rsid w:val="008A1957"/>
    <w:rsid w:val="008A69D4"/>
    <w:rsid w:val="008C0BAA"/>
    <w:rsid w:val="008C5394"/>
    <w:rsid w:val="008D4276"/>
    <w:rsid w:val="008D4AD7"/>
    <w:rsid w:val="008E18C9"/>
    <w:rsid w:val="008F0912"/>
    <w:rsid w:val="00922E8E"/>
    <w:rsid w:val="00941EF1"/>
    <w:rsid w:val="00944B1A"/>
    <w:rsid w:val="00991E81"/>
    <w:rsid w:val="009A1EC7"/>
    <w:rsid w:val="009A295A"/>
    <w:rsid w:val="009A512C"/>
    <w:rsid w:val="009A5771"/>
    <w:rsid w:val="009D048A"/>
    <w:rsid w:val="009F2F37"/>
    <w:rsid w:val="009F5DCC"/>
    <w:rsid w:val="00A1021D"/>
    <w:rsid w:val="00A254CD"/>
    <w:rsid w:val="00A56849"/>
    <w:rsid w:val="00A641AB"/>
    <w:rsid w:val="00A943B5"/>
    <w:rsid w:val="00AB5F0B"/>
    <w:rsid w:val="00AD069A"/>
    <w:rsid w:val="00AD2573"/>
    <w:rsid w:val="00B1069A"/>
    <w:rsid w:val="00B117BB"/>
    <w:rsid w:val="00B2352E"/>
    <w:rsid w:val="00B33C52"/>
    <w:rsid w:val="00B41D1D"/>
    <w:rsid w:val="00B62D32"/>
    <w:rsid w:val="00B62F58"/>
    <w:rsid w:val="00B65F38"/>
    <w:rsid w:val="00BA4830"/>
    <w:rsid w:val="00BA63AC"/>
    <w:rsid w:val="00BC5E87"/>
    <w:rsid w:val="00BE032E"/>
    <w:rsid w:val="00C054A3"/>
    <w:rsid w:val="00C308C6"/>
    <w:rsid w:val="00C30ADA"/>
    <w:rsid w:val="00C569BC"/>
    <w:rsid w:val="00C64B9B"/>
    <w:rsid w:val="00C67729"/>
    <w:rsid w:val="00CA12ED"/>
    <w:rsid w:val="00CC1D17"/>
    <w:rsid w:val="00CC3253"/>
    <w:rsid w:val="00CC63BC"/>
    <w:rsid w:val="00CC7C4F"/>
    <w:rsid w:val="00CF0A40"/>
    <w:rsid w:val="00CF3484"/>
    <w:rsid w:val="00D00742"/>
    <w:rsid w:val="00D054AC"/>
    <w:rsid w:val="00D216F7"/>
    <w:rsid w:val="00D23AB7"/>
    <w:rsid w:val="00D5383E"/>
    <w:rsid w:val="00D60915"/>
    <w:rsid w:val="00D62B49"/>
    <w:rsid w:val="00D80D79"/>
    <w:rsid w:val="00D90A38"/>
    <w:rsid w:val="00DB5025"/>
    <w:rsid w:val="00DC2F42"/>
    <w:rsid w:val="00DC3790"/>
    <w:rsid w:val="00DD4A5D"/>
    <w:rsid w:val="00DE2354"/>
    <w:rsid w:val="00DF2587"/>
    <w:rsid w:val="00E01D51"/>
    <w:rsid w:val="00E07093"/>
    <w:rsid w:val="00E11716"/>
    <w:rsid w:val="00E163D2"/>
    <w:rsid w:val="00E27870"/>
    <w:rsid w:val="00E33B8E"/>
    <w:rsid w:val="00E60C1D"/>
    <w:rsid w:val="00E64397"/>
    <w:rsid w:val="00E71205"/>
    <w:rsid w:val="00E800E3"/>
    <w:rsid w:val="00E920B4"/>
    <w:rsid w:val="00EA444E"/>
    <w:rsid w:val="00EA59B3"/>
    <w:rsid w:val="00EC7012"/>
    <w:rsid w:val="00EE3621"/>
    <w:rsid w:val="00EE6CD0"/>
    <w:rsid w:val="00F04844"/>
    <w:rsid w:val="00F1047E"/>
    <w:rsid w:val="00F15BA6"/>
    <w:rsid w:val="00F24B12"/>
    <w:rsid w:val="00F2510B"/>
    <w:rsid w:val="00F34A32"/>
    <w:rsid w:val="00F50FE4"/>
    <w:rsid w:val="00F56214"/>
    <w:rsid w:val="00F65191"/>
    <w:rsid w:val="00FB39E1"/>
    <w:rsid w:val="00FB6911"/>
    <w:rsid w:val="00FC2B80"/>
    <w:rsid w:val="00FC4A70"/>
    <w:rsid w:val="00FC664F"/>
    <w:rsid w:val="00FD55A7"/>
    <w:rsid w:val="00FF2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41AF2D"/>
  <w15:docId w15:val="{34FFA07D-66BA-4493-A577-F1C133D6B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701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E5E39"/>
    <w:rPr>
      <w:color w:val="0000FF"/>
      <w:u w:val="single"/>
    </w:rPr>
  </w:style>
  <w:style w:type="paragraph" w:customStyle="1" w:styleId="Default">
    <w:name w:val="Default"/>
    <w:rsid w:val="006A1F1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1RolesBullet">
    <w:name w:val="C1 Roles Bullet"/>
    <w:basedOn w:val="Normal"/>
    <w:rsid w:val="00B33C52"/>
    <w:pPr>
      <w:numPr>
        <w:numId w:val="5"/>
      </w:numPr>
    </w:pPr>
  </w:style>
  <w:style w:type="paragraph" w:styleId="Header">
    <w:name w:val="header"/>
    <w:basedOn w:val="Normal"/>
    <w:rsid w:val="00B33C5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33C52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6B7F51"/>
    <w:pPr>
      <w:ind w:left="720"/>
    </w:pPr>
  </w:style>
  <w:style w:type="paragraph" w:styleId="BalloonText">
    <w:name w:val="Balloon Text"/>
    <w:basedOn w:val="Normal"/>
    <w:link w:val="BalloonTextChar"/>
    <w:rsid w:val="005434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4344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EE362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E36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E362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E36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E36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5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angelization@richmonddiocese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vangelizerichmond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2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e of Youth Ministry | Catholic Diocese of Richmond</vt:lpstr>
    </vt:vector>
  </TitlesOfParts>
  <Company>Catholic Diocese of Richmond</Company>
  <LinksUpToDate>false</LinksUpToDate>
  <CharactersWithSpaces>5753</CharactersWithSpaces>
  <SharedDoc>false</SharedDoc>
  <HLinks>
    <vt:vector size="24" baseType="variant">
      <vt:variant>
        <vt:i4>8257617</vt:i4>
      </vt:variant>
      <vt:variant>
        <vt:i4>9</vt:i4>
      </vt:variant>
      <vt:variant>
        <vt:i4>0</vt:i4>
      </vt:variant>
      <vt:variant>
        <vt:i4>5</vt:i4>
      </vt:variant>
      <vt:variant>
        <vt:lpwstr>mailto:mschool@richmonddiocese.org</vt:lpwstr>
      </vt:variant>
      <vt:variant>
        <vt:lpwstr/>
      </vt:variant>
      <vt:variant>
        <vt:i4>6684738</vt:i4>
      </vt:variant>
      <vt:variant>
        <vt:i4>6</vt:i4>
      </vt:variant>
      <vt:variant>
        <vt:i4>0</vt:i4>
      </vt:variant>
      <vt:variant>
        <vt:i4>5</vt:i4>
      </vt:variant>
      <vt:variant>
        <vt:lpwstr>mailto:whenderson@richmonddiocese.org</vt:lpwstr>
      </vt:variant>
      <vt:variant>
        <vt:lpwstr/>
      </vt:variant>
      <vt:variant>
        <vt:i4>262217</vt:i4>
      </vt:variant>
      <vt:variant>
        <vt:i4>3</vt:i4>
      </vt:variant>
      <vt:variant>
        <vt:i4>0</vt:i4>
      </vt:variant>
      <vt:variant>
        <vt:i4>5</vt:i4>
      </vt:variant>
      <vt:variant>
        <vt:lpwstr>http://www.tinyurl.com/buschgardens09</vt:lpwstr>
      </vt:variant>
      <vt:variant>
        <vt:lpwstr/>
      </vt:variant>
      <vt:variant>
        <vt:i4>4325455</vt:i4>
      </vt:variant>
      <vt:variant>
        <vt:i4>0</vt:i4>
      </vt:variant>
      <vt:variant>
        <vt:i4>0</vt:i4>
      </vt:variant>
      <vt:variant>
        <vt:i4>5</vt:i4>
      </vt:variant>
      <vt:variant>
        <vt:lpwstr>http://www.chris-padget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Youth Ministry | Catholic Diocese of Richmond</dc:title>
  <dc:creator>Michael School</dc:creator>
  <cp:lastModifiedBy>Carrie Poston</cp:lastModifiedBy>
  <cp:revision>7</cp:revision>
  <cp:lastPrinted>2022-05-09T15:38:00Z</cp:lastPrinted>
  <dcterms:created xsi:type="dcterms:W3CDTF">2023-03-27T20:06:00Z</dcterms:created>
  <dcterms:modified xsi:type="dcterms:W3CDTF">2024-03-22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Classification Level">
    <vt:lpwstr>Personal</vt:lpwstr>
  </property>
</Properties>
</file>